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7C466" w14:textId="733795FE" w:rsidR="004F343D" w:rsidRDefault="004F343D" w:rsidP="007747EA">
      <w:pPr>
        <w:pStyle w:val="Default"/>
        <w:jc w:val="center"/>
        <w:rPr>
          <w:rFonts w:ascii="Arial" w:hAnsi="Arial" w:cs="Arial"/>
          <w:b/>
          <w:bCs/>
          <w:sz w:val="18"/>
          <w:szCs w:val="18"/>
          <w:u w:val="single"/>
        </w:rPr>
      </w:pPr>
      <w:bookmarkStart w:id="0" w:name="_Hlk117604820"/>
      <w:bookmarkStart w:id="1" w:name="_Hlk117604658"/>
    </w:p>
    <w:p w14:paraId="5688AAAE" w14:textId="33FD5EDC" w:rsidR="00046E6E" w:rsidRDefault="00046E6E" w:rsidP="000E37A8">
      <w:pPr>
        <w:pStyle w:val="Default"/>
        <w:rPr>
          <w:rFonts w:ascii="Arial" w:hAnsi="Arial" w:cs="Arial"/>
          <w:b/>
          <w:bCs/>
          <w:sz w:val="18"/>
          <w:szCs w:val="18"/>
          <w:u w:val="single"/>
        </w:rPr>
      </w:pPr>
    </w:p>
    <w:p w14:paraId="3F63BDD0" w14:textId="1343CD8D" w:rsidR="007747EA" w:rsidRPr="00046E6E" w:rsidRDefault="00A90ACB" w:rsidP="000E37A8">
      <w:pPr>
        <w:pStyle w:val="Default"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noProof/>
          <w:sz w:val="20"/>
          <w:szCs w:val="20"/>
          <w:u w:val="single"/>
        </w:rPr>
        <w:t>MEMBERS</w:t>
      </w:r>
    </w:p>
    <w:p w14:paraId="64509611" w14:textId="36822051" w:rsidR="00D029C6" w:rsidRPr="00590087" w:rsidRDefault="00F448B7" w:rsidP="008554ED">
      <w:pPr>
        <w:pStyle w:val="Default"/>
        <w:rPr>
          <w:rFonts w:ascii="Arial" w:hAnsi="Arial" w:cs="Arial"/>
          <w:sz w:val="18"/>
          <w:szCs w:val="18"/>
        </w:rPr>
      </w:pPr>
      <w:bookmarkStart w:id="2" w:name="_Hlk160624197"/>
      <w:r w:rsidRPr="00046E6E">
        <w:rPr>
          <w:rFonts w:ascii="Arial" w:hAnsi="Arial" w:cs="Arial"/>
          <w:b/>
          <w:bCs/>
          <w:noProof/>
          <w:sz w:val="20"/>
          <w:szCs w:val="20"/>
          <w:u w:val="single"/>
        </w:rPr>
        <w:drawing>
          <wp:anchor distT="0" distB="0" distL="114300" distR="114300" simplePos="0" relativeHeight="251661312" behindDoc="1" locked="0" layoutInCell="1" allowOverlap="1" wp14:anchorId="145CC358" wp14:editId="41B4A213">
            <wp:simplePos x="0" y="0"/>
            <wp:positionH relativeFrom="column">
              <wp:posOffset>2657475</wp:posOffset>
            </wp:positionH>
            <wp:positionV relativeFrom="paragraph">
              <wp:posOffset>43180</wp:posOffset>
            </wp:positionV>
            <wp:extent cx="1581150" cy="1581150"/>
            <wp:effectExtent l="0" t="0" r="0" b="0"/>
            <wp:wrapTight wrapText="bothSides">
              <wp:wrapPolygon edited="0">
                <wp:start x="0" y="0"/>
                <wp:lineTo x="0" y="21340"/>
                <wp:lineTo x="21340" y="21340"/>
                <wp:lineTo x="21340" y="0"/>
                <wp:lineTo x="0" y="0"/>
              </wp:wrapPolygon>
            </wp:wrapTight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29C6" w:rsidRPr="00590087">
        <w:rPr>
          <w:rFonts w:ascii="Arial" w:hAnsi="Arial" w:cs="Arial"/>
          <w:sz w:val="18"/>
          <w:szCs w:val="18"/>
        </w:rPr>
        <w:t>Adeyemi Alimi, ADEC</w:t>
      </w:r>
    </w:p>
    <w:p w14:paraId="0299EFEF" w14:textId="77777777" w:rsidR="00D029C6" w:rsidRDefault="00D029C6" w:rsidP="00F97BF0">
      <w:pPr>
        <w:pStyle w:val="Defaul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lex Strawn</w:t>
      </w:r>
      <w:r w:rsidRPr="00F336C6">
        <w:rPr>
          <w:rFonts w:ascii="Arial" w:hAnsi="Arial" w:cs="Arial"/>
          <w:sz w:val="18"/>
          <w:szCs w:val="18"/>
        </w:rPr>
        <w:t xml:space="preserve">, </w:t>
      </w:r>
      <w:r>
        <w:rPr>
          <w:rFonts w:ascii="Arial" w:hAnsi="Arial" w:cs="Arial"/>
          <w:sz w:val="18"/>
          <w:szCs w:val="18"/>
        </w:rPr>
        <w:t>MSB</w:t>
      </w:r>
    </w:p>
    <w:p w14:paraId="66964A8F" w14:textId="77777777" w:rsidR="00D029C6" w:rsidRDefault="00D029C6" w:rsidP="000E37A8">
      <w:pPr>
        <w:pStyle w:val="Default"/>
        <w:rPr>
          <w:rFonts w:ascii="Arial" w:hAnsi="Arial" w:cs="Arial"/>
          <w:sz w:val="18"/>
          <w:szCs w:val="18"/>
        </w:rPr>
      </w:pPr>
      <w:r w:rsidRPr="00F97BF0">
        <w:rPr>
          <w:rFonts w:ascii="Arial" w:hAnsi="Arial" w:cs="Arial"/>
          <w:sz w:val="18"/>
          <w:szCs w:val="18"/>
        </w:rPr>
        <w:t>Ben White, ADOT&amp;PF</w:t>
      </w:r>
    </w:p>
    <w:p w14:paraId="2EB74CA2" w14:textId="77777777" w:rsidR="00D029C6" w:rsidRPr="00D029C6" w:rsidRDefault="00D029C6" w:rsidP="00FB7D7D">
      <w:pPr>
        <w:pStyle w:val="Default"/>
        <w:rPr>
          <w:rFonts w:ascii="Arial" w:hAnsi="Arial" w:cs="Arial"/>
          <w:sz w:val="18"/>
          <w:szCs w:val="18"/>
        </w:rPr>
      </w:pPr>
      <w:r w:rsidRPr="00D029C6">
        <w:rPr>
          <w:rFonts w:ascii="Arial" w:hAnsi="Arial" w:cs="Arial"/>
          <w:sz w:val="18"/>
          <w:szCs w:val="18"/>
        </w:rPr>
        <w:t>Bob Charles Jr., Knik Tribe</w:t>
      </w:r>
    </w:p>
    <w:p w14:paraId="4903B6EC" w14:textId="77777777" w:rsidR="00D029C6" w:rsidRDefault="00D029C6" w:rsidP="000E37A8">
      <w:pPr>
        <w:pStyle w:val="Default"/>
        <w:rPr>
          <w:rFonts w:ascii="Arial" w:hAnsi="Arial" w:cs="Arial"/>
          <w:sz w:val="18"/>
          <w:szCs w:val="18"/>
        </w:rPr>
      </w:pPr>
      <w:r w:rsidRPr="00F336C6">
        <w:rPr>
          <w:rFonts w:ascii="Arial" w:hAnsi="Arial" w:cs="Arial"/>
          <w:sz w:val="18"/>
          <w:szCs w:val="18"/>
        </w:rPr>
        <w:t>Brian Lindamood, ARRC</w:t>
      </w:r>
    </w:p>
    <w:p w14:paraId="2E8D4DEF" w14:textId="77777777" w:rsidR="00D029C6" w:rsidRPr="00D029C6" w:rsidRDefault="00D029C6" w:rsidP="000E37A8">
      <w:pPr>
        <w:pStyle w:val="Default"/>
        <w:rPr>
          <w:rFonts w:ascii="Arial" w:hAnsi="Arial" w:cs="Arial"/>
          <w:sz w:val="18"/>
          <w:szCs w:val="18"/>
        </w:rPr>
      </w:pPr>
      <w:r w:rsidRPr="00D029C6">
        <w:rPr>
          <w:rFonts w:ascii="Arial" w:hAnsi="Arial" w:cs="Arial"/>
          <w:sz w:val="18"/>
          <w:szCs w:val="18"/>
        </w:rPr>
        <w:t>Brian Winnestaffer, Chickaloon Native Village</w:t>
      </w:r>
    </w:p>
    <w:p w14:paraId="7DF38743" w14:textId="77777777" w:rsidR="00D029C6" w:rsidRDefault="00D029C6" w:rsidP="000E37A8">
      <w:pPr>
        <w:pStyle w:val="Defaul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lint Adler, ADOT&amp;PF</w:t>
      </w:r>
    </w:p>
    <w:p w14:paraId="02991373" w14:textId="77777777" w:rsidR="00D029C6" w:rsidRDefault="00D029C6" w:rsidP="000E37A8">
      <w:pPr>
        <w:pStyle w:val="Defaul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rystal Smith, MSBSD</w:t>
      </w:r>
    </w:p>
    <w:p w14:paraId="458BCADD" w14:textId="77777777" w:rsidR="00D029C6" w:rsidRDefault="00D029C6" w:rsidP="000E37A8">
      <w:pPr>
        <w:pStyle w:val="Default"/>
        <w:rPr>
          <w:rFonts w:ascii="Arial" w:hAnsi="Arial" w:cs="Arial"/>
          <w:sz w:val="18"/>
          <w:szCs w:val="18"/>
        </w:rPr>
      </w:pPr>
      <w:r w:rsidRPr="00F97BF0">
        <w:rPr>
          <w:rFonts w:ascii="Arial" w:hAnsi="Arial" w:cs="Arial"/>
          <w:sz w:val="18"/>
          <w:szCs w:val="18"/>
        </w:rPr>
        <w:t>Erich Schaal, City of Wasilla</w:t>
      </w:r>
    </w:p>
    <w:p w14:paraId="1EF260F3" w14:textId="6A505701" w:rsidR="00D029C6" w:rsidRPr="00F97BF0" w:rsidRDefault="00D029C6" w:rsidP="000E37A8">
      <w:pPr>
        <w:pStyle w:val="Default"/>
        <w:rPr>
          <w:rFonts w:ascii="Arial" w:hAnsi="Arial" w:cs="Arial"/>
          <w:sz w:val="18"/>
          <w:szCs w:val="18"/>
        </w:rPr>
      </w:pPr>
      <w:r w:rsidRPr="00F97BF0">
        <w:rPr>
          <w:rFonts w:ascii="Arial" w:hAnsi="Arial" w:cs="Arial"/>
          <w:sz w:val="18"/>
          <w:szCs w:val="18"/>
        </w:rPr>
        <w:t>Jude Bilafer, City of Palmer</w:t>
      </w:r>
    </w:p>
    <w:p w14:paraId="537DFA88" w14:textId="7AFE6339" w:rsidR="00D029C6" w:rsidRPr="006D1F01" w:rsidRDefault="00D029C6" w:rsidP="006D1F01">
      <w:pPr>
        <w:pStyle w:val="Default"/>
        <w:rPr>
          <w:rFonts w:ascii="Arial" w:hAnsi="Arial" w:cs="Arial"/>
          <w:sz w:val="18"/>
          <w:szCs w:val="18"/>
        </w:rPr>
      </w:pPr>
      <w:r w:rsidRPr="006D1F01">
        <w:rPr>
          <w:rFonts w:ascii="Arial" w:hAnsi="Arial" w:cs="Arial"/>
          <w:sz w:val="18"/>
          <w:szCs w:val="18"/>
        </w:rPr>
        <w:t>Randy Durham, MSB TAB</w:t>
      </w:r>
    </w:p>
    <w:p w14:paraId="23010C59" w14:textId="53469346" w:rsidR="00D029C6" w:rsidRPr="00590087" w:rsidRDefault="00D029C6" w:rsidP="00590087">
      <w:pPr>
        <w:pStyle w:val="Default"/>
        <w:rPr>
          <w:rFonts w:ascii="Arial" w:hAnsi="Arial" w:cs="Arial"/>
          <w:sz w:val="18"/>
          <w:szCs w:val="18"/>
        </w:rPr>
      </w:pPr>
      <w:r w:rsidRPr="00590087">
        <w:rPr>
          <w:rFonts w:ascii="Arial" w:hAnsi="Arial" w:cs="Arial"/>
          <w:sz w:val="18"/>
          <w:szCs w:val="18"/>
        </w:rPr>
        <w:t>Stuart Leidner, Mobility Advocate</w:t>
      </w:r>
    </w:p>
    <w:p w14:paraId="7A437D1B" w14:textId="77777777" w:rsidR="00D029C6" w:rsidRPr="00D029C6" w:rsidRDefault="00D029C6" w:rsidP="00D029C6">
      <w:pPr>
        <w:pStyle w:val="Defaul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om Adams</w:t>
      </w:r>
      <w:r w:rsidRPr="00F336C6">
        <w:rPr>
          <w:rFonts w:ascii="Arial" w:hAnsi="Arial" w:cs="Arial"/>
          <w:sz w:val="18"/>
          <w:szCs w:val="18"/>
        </w:rPr>
        <w:t xml:space="preserve">, </w:t>
      </w:r>
      <w:r>
        <w:rPr>
          <w:rFonts w:ascii="Arial" w:hAnsi="Arial" w:cs="Arial"/>
          <w:sz w:val="18"/>
          <w:szCs w:val="18"/>
        </w:rPr>
        <w:t>MSB</w:t>
      </w:r>
    </w:p>
    <w:p w14:paraId="0A237FA8" w14:textId="79A3A23D" w:rsidR="00D029C6" w:rsidRDefault="00D029C6" w:rsidP="000E37A8">
      <w:pPr>
        <w:pStyle w:val="Defaul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  <w:highlight w:val="yellow"/>
        </w:rPr>
        <w:t>Vacant, Public</w:t>
      </w:r>
      <w:r w:rsidRPr="00CA2086">
        <w:rPr>
          <w:rFonts w:ascii="Arial" w:hAnsi="Arial" w:cs="Arial"/>
          <w:sz w:val="18"/>
          <w:szCs w:val="18"/>
          <w:highlight w:val="yellow"/>
        </w:rPr>
        <w:t xml:space="preserve"> Transit</w:t>
      </w:r>
    </w:p>
    <w:p w14:paraId="0EE4F37A" w14:textId="77777777" w:rsidR="00D029C6" w:rsidRDefault="00D029C6" w:rsidP="000E37A8">
      <w:pPr>
        <w:pStyle w:val="Default"/>
        <w:rPr>
          <w:rFonts w:ascii="Arial" w:hAnsi="Arial" w:cs="Arial"/>
          <w:sz w:val="18"/>
          <w:szCs w:val="18"/>
        </w:rPr>
      </w:pPr>
      <w:r w:rsidRPr="00F97BF0">
        <w:rPr>
          <w:rFonts w:ascii="Arial" w:hAnsi="Arial" w:cs="Arial"/>
          <w:sz w:val="18"/>
          <w:szCs w:val="18"/>
          <w:highlight w:val="yellow"/>
        </w:rPr>
        <w:t>Vacant, RSA Board Chair</w:t>
      </w:r>
    </w:p>
    <w:p w14:paraId="005D3F94" w14:textId="1186EFC3" w:rsidR="00D029C6" w:rsidRDefault="00D029C6" w:rsidP="000E37A8">
      <w:pPr>
        <w:pStyle w:val="Default"/>
        <w:rPr>
          <w:rFonts w:ascii="Arial" w:hAnsi="Arial" w:cs="Arial"/>
          <w:sz w:val="18"/>
          <w:szCs w:val="18"/>
        </w:rPr>
      </w:pPr>
      <w:r w:rsidRPr="00F97BF0">
        <w:rPr>
          <w:rFonts w:ascii="Arial" w:hAnsi="Arial" w:cs="Arial"/>
          <w:sz w:val="18"/>
          <w:szCs w:val="18"/>
          <w:highlight w:val="yellow"/>
        </w:rPr>
        <w:t>Vacant, Trucking Industry Advocate</w:t>
      </w:r>
    </w:p>
    <w:p w14:paraId="00A8BB33" w14:textId="5A3F787C" w:rsidR="00D029C6" w:rsidRDefault="00D029C6" w:rsidP="000E37A8">
      <w:pPr>
        <w:pStyle w:val="Default"/>
        <w:rPr>
          <w:rFonts w:ascii="Arial" w:hAnsi="Arial" w:cs="Arial"/>
          <w:sz w:val="18"/>
          <w:szCs w:val="18"/>
        </w:rPr>
      </w:pPr>
    </w:p>
    <w:p w14:paraId="4FFE0D8E" w14:textId="3B5ADEF8" w:rsidR="00D029C6" w:rsidRDefault="00D029C6" w:rsidP="000E37A8">
      <w:pPr>
        <w:pStyle w:val="Default"/>
        <w:rPr>
          <w:rFonts w:ascii="Arial" w:hAnsi="Arial" w:cs="Arial"/>
          <w:sz w:val="18"/>
          <w:szCs w:val="18"/>
        </w:rPr>
      </w:pPr>
    </w:p>
    <w:p w14:paraId="2828B2DA" w14:textId="3C62181B" w:rsidR="00F448B7" w:rsidRDefault="00F448B7" w:rsidP="000E37A8">
      <w:pPr>
        <w:pStyle w:val="Default"/>
        <w:rPr>
          <w:rFonts w:ascii="Arial" w:hAnsi="Arial" w:cs="Arial"/>
          <w:sz w:val="18"/>
          <w:szCs w:val="18"/>
        </w:rPr>
      </w:pPr>
    </w:p>
    <w:p w14:paraId="1A43A585" w14:textId="30318D66" w:rsidR="00F448B7" w:rsidRDefault="00F448B7" w:rsidP="000E37A8">
      <w:pPr>
        <w:pStyle w:val="Default"/>
        <w:rPr>
          <w:rFonts w:ascii="Arial" w:hAnsi="Arial" w:cs="Arial"/>
          <w:sz w:val="18"/>
          <w:szCs w:val="18"/>
        </w:rPr>
      </w:pPr>
    </w:p>
    <w:p w14:paraId="780A50BA" w14:textId="3EC7E522" w:rsidR="00F448B7" w:rsidRDefault="00F448B7" w:rsidP="000E37A8">
      <w:pPr>
        <w:pStyle w:val="Default"/>
        <w:rPr>
          <w:rFonts w:ascii="Arial" w:hAnsi="Arial" w:cs="Arial"/>
          <w:sz w:val="18"/>
          <w:szCs w:val="18"/>
        </w:rPr>
      </w:pPr>
    </w:p>
    <w:p w14:paraId="15AE230B" w14:textId="548320BB" w:rsidR="00F448B7" w:rsidRDefault="00F448B7" w:rsidP="000E37A8">
      <w:pPr>
        <w:pStyle w:val="Default"/>
        <w:rPr>
          <w:rFonts w:ascii="Arial" w:hAnsi="Arial" w:cs="Arial"/>
          <w:sz w:val="18"/>
          <w:szCs w:val="18"/>
        </w:rPr>
      </w:pPr>
    </w:p>
    <w:p w14:paraId="458B8791" w14:textId="14DC9328" w:rsidR="00F448B7" w:rsidRDefault="00F448B7" w:rsidP="000E37A8">
      <w:pPr>
        <w:pStyle w:val="Default"/>
        <w:rPr>
          <w:rFonts w:ascii="Arial" w:hAnsi="Arial" w:cs="Arial"/>
          <w:sz w:val="18"/>
          <w:szCs w:val="18"/>
        </w:rPr>
      </w:pPr>
    </w:p>
    <w:p w14:paraId="6D0611F6" w14:textId="1CEBFF8F" w:rsidR="00F448B7" w:rsidRDefault="00F448B7" w:rsidP="000E37A8">
      <w:pPr>
        <w:pStyle w:val="Default"/>
        <w:rPr>
          <w:rFonts w:ascii="Arial" w:hAnsi="Arial" w:cs="Arial"/>
          <w:sz w:val="18"/>
          <w:szCs w:val="18"/>
        </w:rPr>
      </w:pPr>
    </w:p>
    <w:p w14:paraId="24B7C7B9" w14:textId="3975D594" w:rsidR="00F448B7" w:rsidRDefault="00F448B7" w:rsidP="000E37A8">
      <w:pPr>
        <w:pStyle w:val="Default"/>
        <w:rPr>
          <w:rFonts w:ascii="Arial" w:hAnsi="Arial" w:cs="Arial"/>
          <w:sz w:val="18"/>
          <w:szCs w:val="18"/>
        </w:rPr>
      </w:pPr>
    </w:p>
    <w:p w14:paraId="788F72A4" w14:textId="77777777" w:rsidR="00F448B7" w:rsidRDefault="00F448B7" w:rsidP="000E37A8">
      <w:pPr>
        <w:pStyle w:val="Default"/>
        <w:rPr>
          <w:rFonts w:ascii="Arial" w:hAnsi="Arial" w:cs="Arial"/>
          <w:sz w:val="18"/>
          <w:szCs w:val="18"/>
        </w:rPr>
      </w:pPr>
    </w:p>
    <w:p w14:paraId="6AA0382B" w14:textId="77777777" w:rsidR="00F448B7" w:rsidRPr="00A50C8A" w:rsidRDefault="00F448B7" w:rsidP="00F448B7">
      <w:pPr>
        <w:ind w:left="720"/>
        <w:jc w:val="right"/>
        <w:rPr>
          <w:rFonts w:ascii="Segoe UI" w:hAnsi="Segoe UI" w:cs="Segoe UI"/>
          <w:b/>
          <w:bCs/>
          <w:color w:val="252424"/>
          <w:sz w:val="16"/>
          <w:szCs w:val="16"/>
          <w:u w:val="single"/>
        </w:rPr>
      </w:pPr>
      <w:r w:rsidRPr="00A50C8A">
        <w:rPr>
          <w:rFonts w:ascii="Segoe UI" w:hAnsi="Segoe UI" w:cs="Segoe UI"/>
          <w:b/>
          <w:bCs/>
          <w:color w:val="252424"/>
          <w:sz w:val="16"/>
          <w:szCs w:val="16"/>
          <w:u w:val="single"/>
        </w:rPr>
        <w:t>Microsoft Teams meeting</w:t>
      </w:r>
    </w:p>
    <w:p w14:paraId="1F97C089" w14:textId="77777777" w:rsidR="00F448B7" w:rsidRPr="00A50C8A" w:rsidRDefault="00F448B7" w:rsidP="00F448B7">
      <w:pPr>
        <w:ind w:left="720"/>
        <w:jc w:val="right"/>
        <w:rPr>
          <w:rFonts w:ascii="Segoe UI" w:hAnsi="Segoe UI" w:cs="Segoe UI"/>
          <w:bCs/>
          <w:color w:val="252424"/>
          <w:sz w:val="12"/>
          <w:szCs w:val="12"/>
        </w:rPr>
      </w:pPr>
      <w:r w:rsidRPr="00A50C8A">
        <w:rPr>
          <w:rFonts w:ascii="Segoe UI" w:hAnsi="Segoe UI" w:cs="Segoe UI"/>
          <w:bCs/>
          <w:color w:val="252424"/>
          <w:sz w:val="14"/>
          <w:szCs w:val="14"/>
        </w:rPr>
        <w:t>Join on your computer or mobile app:</w:t>
      </w:r>
    </w:p>
    <w:p w14:paraId="1BC2055D" w14:textId="77777777" w:rsidR="00F448B7" w:rsidRDefault="00011F2A" w:rsidP="00F448B7">
      <w:pPr>
        <w:ind w:left="720"/>
        <w:jc w:val="right"/>
      </w:pPr>
      <w:hyperlink r:id="rId8" w:tgtFrame="_blank" w:history="1">
        <w:r w:rsidR="00F448B7" w:rsidRPr="00A34537">
          <w:rPr>
            <w:rStyle w:val="Hyperlink"/>
          </w:rPr>
          <w:t>Click here to join the meeting</w:t>
        </w:r>
      </w:hyperlink>
    </w:p>
    <w:p w14:paraId="7D548019" w14:textId="77777777" w:rsidR="00F448B7" w:rsidRPr="00A50C8A" w:rsidRDefault="00F448B7" w:rsidP="00F448B7">
      <w:pPr>
        <w:ind w:left="720"/>
        <w:jc w:val="right"/>
        <w:rPr>
          <w:sz w:val="16"/>
          <w:szCs w:val="16"/>
        </w:rPr>
      </w:pPr>
      <w:r w:rsidRPr="00A50C8A">
        <w:rPr>
          <w:sz w:val="16"/>
          <w:szCs w:val="16"/>
        </w:rPr>
        <w:t xml:space="preserve">Meeting ID: </w:t>
      </w:r>
      <w:r w:rsidRPr="00A34537">
        <w:rPr>
          <w:sz w:val="16"/>
          <w:szCs w:val="16"/>
        </w:rPr>
        <w:t>233 033 485 609</w:t>
      </w:r>
      <w:r w:rsidRPr="00A50C8A">
        <w:rPr>
          <w:sz w:val="16"/>
          <w:szCs w:val="16"/>
        </w:rPr>
        <w:br/>
        <w:t xml:space="preserve">Passcode: </w:t>
      </w:r>
      <w:r w:rsidRPr="00A34537">
        <w:rPr>
          <w:sz w:val="16"/>
          <w:szCs w:val="16"/>
        </w:rPr>
        <w:t>vc7tDa</w:t>
      </w:r>
      <w:r w:rsidRPr="00A50C8A">
        <w:rPr>
          <w:sz w:val="16"/>
          <w:szCs w:val="16"/>
        </w:rPr>
        <w:t xml:space="preserve"> </w:t>
      </w:r>
    </w:p>
    <w:p w14:paraId="2DC32B94" w14:textId="77777777" w:rsidR="00F448B7" w:rsidRPr="00A50C8A" w:rsidRDefault="00011F2A" w:rsidP="00F448B7">
      <w:pPr>
        <w:ind w:left="720"/>
        <w:jc w:val="right"/>
        <w:rPr>
          <w:sz w:val="16"/>
          <w:szCs w:val="16"/>
        </w:rPr>
      </w:pPr>
      <w:hyperlink r:id="rId9" w:tgtFrame="_blank" w:history="1">
        <w:r w:rsidR="00F448B7" w:rsidRPr="00A50C8A">
          <w:rPr>
            <w:rStyle w:val="Hyperlink"/>
            <w:sz w:val="16"/>
            <w:szCs w:val="16"/>
          </w:rPr>
          <w:t>Download Teams</w:t>
        </w:r>
      </w:hyperlink>
      <w:r w:rsidR="00F448B7" w:rsidRPr="00A50C8A">
        <w:rPr>
          <w:sz w:val="16"/>
          <w:szCs w:val="16"/>
        </w:rPr>
        <w:t xml:space="preserve"> | </w:t>
      </w:r>
      <w:hyperlink r:id="rId10" w:tgtFrame="_blank" w:history="1">
        <w:r w:rsidR="00F448B7" w:rsidRPr="00A50C8A">
          <w:rPr>
            <w:rStyle w:val="Hyperlink"/>
            <w:sz w:val="16"/>
            <w:szCs w:val="16"/>
          </w:rPr>
          <w:t>Join on the web</w:t>
        </w:r>
      </w:hyperlink>
    </w:p>
    <w:p w14:paraId="336BA735" w14:textId="77777777" w:rsidR="00F448B7" w:rsidRPr="00A50C8A" w:rsidRDefault="00F448B7" w:rsidP="00F448B7">
      <w:pPr>
        <w:ind w:left="720"/>
        <w:jc w:val="right"/>
        <w:rPr>
          <w:rFonts w:ascii="Segoe UI" w:hAnsi="Segoe UI" w:cs="Segoe UI"/>
          <w:color w:val="252424"/>
          <w:sz w:val="12"/>
          <w:szCs w:val="12"/>
        </w:rPr>
      </w:pPr>
      <w:r w:rsidRPr="00A50C8A">
        <w:rPr>
          <w:rFonts w:ascii="Segoe UI" w:hAnsi="Segoe UI" w:cs="Segoe UI"/>
          <w:bCs/>
          <w:color w:val="252424"/>
          <w:sz w:val="14"/>
          <w:szCs w:val="14"/>
        </w:rPr>
        <w:t>Or call in (audio only):</w:t>
      </w:r>
    </w:p>
    <w:p w14:paraId="43FA58F2" w14:textId="77777777" w:rsidR="00F448B7" w:rsidRPr="00A50C8A" w:rsidRDefault="00F448B7" w:rsidP="00F448B7">
      <w:pPr>
        <w:ind w:left="720"/>
        <w:jc w:val="right"/>
        <w:rPr>
          <w:rFonts w:ascii="Segoe UI" w:hAnsi="Segoe UI" w:cs="Segoe UI"/>
          <w:color w:val="252424"/>
          <w:sz w:val="12"/>
          <w:szCs w:val="12"/>
        </w:rPr>
      </w:pPr>
      <w:r w:rsidRPr="00A50C8A">
        <w:rPr>
          <w:rFonts w:ascii="Segoe UI" w:hAnsi="Segoe UI" w:cs="Segoe UI"/>
          <w:sz w:val="14"/>
          <w:szCs w:val="14"/>
        </w:rPr>
        <w:t>+1 605-937-6140</w:t>
      </w:r>
      <w:r w:rsidRPr="00A50C8A">
        <w:rPr>
          <w:rFonts w:ascii="Segoe UI" w:hAnsi="Segoe UI" w:cs="Segoe UI"/>
          <w:color w:val="252424"/>
          <w:sz w:val="12"/>
          <w:szCs w:val="12"/>
        </w:rPr>
        <w:t xml:space="preserve">   </w:t>
      </w:r>
    </w:p>
    <w:p w14:paraId="76331AB2" w14:textId="77777777" w:rsidR="00F448B7" w:rsidRPr="00590087" w:rsidRDefault="00F448B7" w:rsidP="00F448B7">
      <w:pPr>
        <w:ind w:left="720"/>
        <w:jc w:val="right"/>
        <w:rPr>
          <w:rFonts w:ascii="Segoe UI" w:hAnsi="Segoe UI" w:cs="Segoe UI"/>
          <w:color w:val="252424"/>
          <w:sz w:val="16"/>
          <w:szCs w:val="16"/>
        </w:rPr>
        <w:sectPr w:rsidR="00F448B7" w:rsidRPr="00590087" w:rsidSect="00F448B7">
          <w:headerReference w:type="default" r:id="rId11"/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  <w:r w:rsidRPr="00A50C8A">
        <w:rPr>
          <w:rFonts w:ascii="Segoe UI" w:hAnsi="Segoe UI" w:cs="Segoe UI"/>
          <w:color w:val="252424"/>
          <w:sz w:val="14"/>
          <w:szCs w:val="14"/>
        </w:rPr>
        <w:t xml:space="preserve">Conference ID: </w:t>
      </w:r>
      <w:r>
        <w:rPr>
          <w:rFonts w:ascii="Segoe UI" w:hAnsi="Segoe UI" w:cs="Segoe UI"/>
          <w:color w:val="252424"/>
          <w:sz w:val="16"/>
          <w:szCs w:val="16"/>
        </w:rPr>
        <w:t>770 038 635</w:t>
      </w:r>
      <w:r w:rsidRPr="00A34537">
        <w:rPr>
          <w:rFonts w:ascii="Segoe UI" w:hAnsi="Segoe UI" w:cs="Segoe UI"/>
          <w:color w:val="252424"/>
          <w:sz w:val="16"/>
          <w:szCs w:val="16"/>
        </w:rPr>
        <w:t>#</w:t>
      </w:r>
    </w:p>
    <w:p w14:paraId="074822DE" w14:textId="77777777" w:rsidR="00D029C6" w:rsidRPr="00F97BF0" w:rsidRDefault="00D029C6" w:rsidP="000E37A8">
      <w:pPr>
        <w:pStyle w:val="Default"/>
        <w:rPr>
          <w:rFonts w:ascii="Arial" w:hAnsi="Arial" w:cs="Arial"/>
          <w:sz w:val="18"/>
          <w:szCs w:val="18"/>
        </w:rPr>
      </w:pPr>
    </w:p>
    <w:p w14:paraId="7887C739" w14:textId="22089525" w:rsidR="00F7415A" w:rsidRPr="000E37A8" w:rsidRDefault="0015057F" w:rsidP="007A5EE4">
      <w:pPr>
        <w:jc w:val="center"/>
        <w:rPr>
          <w:rFonts w:ascii="Segoe UI" w:hAnsi="Segoe UI" w:cs="Segoe UI"/>
          <w:b/>
          <w:bCs/>
          <w:color w:val="252424"/>
          <w:sz w:val="28"/>
          <w:szCs w:val="28"/>
          <w:u w:val="single"/>
        </w:rPr>
      </w:pPr>
      <w:bookmarkStart w:id="3" w:name="_Hlk117604941"/>
      <w:bookmarkEnd w:id="2"/>
      <w:r>
        <w:rPr>
          <w:rFonts w:ascii="Segoe UI" w:hAnsi="Segoe UI" w:cs="Segoe UI"/>
          <w:b/>
          <w:bCs/>
          <w:color w:val="252424"/>
          <w:sz w:val="28"/>
          <w:szCs w:val="28"/>
          <w:u w:val="single"/>
        </w:rPr>
        <w:t>Minutes</w:t>
      </w:r>
    </w:p>
    <w:p w14:paraId="5794A195" w14:textId="68E20F2B" w:rsidR="004F343D" w:rsidRPr="000E37A8" w:rsidRDefault="004F343D" w:rsidP="004F343D">
      <w:pPr>
        <w:suppressAutoHyphens/>
        <w:jc w:val="center"/>
        <w:rPr>
          <w:rFonts w:ascii="Arial" w:hAnsi="Arial" w:cs="Arial"/>
          <w:bCs/>
          <w:spacing w:val="-3"/>
          <w:sz w:val="22"/>
        </w:rPr>
      </w:pPr>
      <w:r w:rsidRPr="000E37A8">
        <w:rPr>
          <w:rFonts w:ascii="Arial" w:hAnsi="Arial" w:cs="Arial"/>
          <w:bCs/>
          <w:spacing w:val="-3"/>
          <w:sz w:val="22"/>
        </w:rPr>
        <w:t>Tuesday,</w:t>
      </w:r>
      <w:r w:rsidR="00D6711C">
        <w:rPr>
          <w:rFonts w:ascii="Arial" w:hAnsi="Arial" w:cs="Arial"/>
          <w:bCs/>
          <w:spacing w:val="-3"/>
          <w:sz w:val="22"/>
        </w:rPr>
        <w:t xml:space="preserve"> </w:t>
      </w:r>
      <w:r w:rsidR="00590087">
        <w:rPr>
          <w:rFonts w:ascii="Arial" w:hAnsi="Arial" w:cs="Arial"/>
          <w:bCs/>
          <w:spacing w:val="-3"/>
          <w:sz w:val="22"/>
        </w:rPr>
        <w:t>April 9</w:t>
      </w:r>
      <w:r w:rsidR="00CA2086" w:rsidRPr="00CA2086">
        <w:rPr>
          <w:rFonts w:ascii="Arial" w:hAnsi="Arial" w:cs="Arial"/>
          <w:bCs/>
          <w:spacing w:val="-3"/>
          <w:sz w:val="22"/>
          <w:vertAlign w:val="superscript"/>
        </w:rPr>
        <w:t>th</w:t>
      </w:r>
      <w:r w:rsidRPr="000E37A8">
        <w:rPr>
          <w:rFonts w:ascii="Arial" w:hAnsi="Arial" w:cs="Arial"/>
          <w:bCs/>
          <w:spacing w:val="-3"/>
          <w:sz w:val="22"/>
        </w:rPr>
        <w:t>, 202</w:t>
      </w:r>
      <w:r w:rsidR="000C4C91">
        <w:rPr>
          <w:rFonts w:ascii="Arial" w:hAnsi="Arial" w:cs="Arial"/>
          <w:bCs/>
          <w:spacing w:val="-3"/>
          <w:sz w:val="22"/>
        </w:rPr>
        <w:t>4</w:t>
      </w:r>
    </w:p>
    <w:p w14:paraId="7C07A472" w14:textId="6E1C1F9C" w:rsidR="004F343D" w:rsidRPr="000E37A8" w:rsidRDefault="004F343D" w:rsidP="004F343D">
      <w:pPr>
        <w:suppressAutoHyphens/>
        <w:jc w:val="center"/>
        <w:rPr>
          <w:rFonts w:ascii="Arial" w:hAnsi="Arial" w:cs="Arial"/>
          <w:bCs/>
          <w:spacing w:val="-3"/>
          <w:sz w:val="22"/>
          <w:szCs w:val="22"/>
        </w:rPr>
        <w:sectPr w:rsidR="004F343D" w:rsidRPr="000E37A8" w:rsidSect="004F343D">
          <w:headerReference w:type="default" r:id="rId12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0E37A8">
        <w:rPr>
          <w:rFonts w:ascii="Arial" w:hAnsi="Arial" w:cs="Arial"/>
          <w:bCs/>
          <w:spacing w:val="-3"/>
          <w:sz w:val="22"/>
          <w:szCs w:val="22"/>
        </w:rPr>
        <w:t xml:space="preserve">2:00 - </w:t>
      </w:r>
      <w:r w:rsidR="0015057F">
        <w:rPr>
          <w:rFonts w:ascii="Arial" w:hAnsi="Arial" w:cs="Arial"/>
          <w:bCs/>
          <w:spacing w:val="-3"/>
          <w:sz w:val="22"/>
          <w:szCs w:val="22"/>
        </w:rPr>
        <w:t>3:30 pm</w:t>
      </w:r>
    </w:p>
    <w:p w14:paraId="4AF2F2EE" w14:textId="77777777" w:rsidR="00EE20ED" w:rsidRPr="0015057F" w:rsidRDefault="00EE20ED" w:rsidP="00E8230C">
      <w:pPr>
        <w:jc w:val="center"/>
        <w:rPr>
          <w:rFonts w:ascii="Segoe UI" w:hAnsi="Segoe UI" w:cs="Segoe UI"/>
          <w:b/>
          <w:bCs/>
          <w:color w:val="252424"/>
        </w:rPr>
      </w:pPr>
    </w:p>
    <w:p w14:paraId="3EE517BE" w14:textId="5DDA93A2" w:rsidR="00CD6F08" w:rsidRPr="0015057F" w:rsidRDefault="00CD6F08" w:rsidP="0015057F">
      <w:pPr>
        <w:numPr>
          <w:ilvl w:val="0"/>
          <w:numId w:val="1"/>
        </w:numPr>
        <w:tabs>
          <w:tab w:val="clear" w:pos="720"/>
        </w:tabs>
        <w:suppressAutoHyphens/>
        <w:ind w:left="1440" w:right="720" w:hanging="720"/>
        <w:jc w:val="both"/>
        <w:rPr>
          <w:rFonts w:ascii="Arial" w:hAnsi="Arial" w:cs="Arial"/>
          <w:b/>
          <w:bCs/>
          <w:spacing w:val="-3"/>
        </w:rPr>
      </w:pPr>
      <w:bookmarkStart w:id="4" w:name="_Hlk117598955"/>
      <w:bookmarkEnd w:id="0"/>
      <w:r w:rsidRPr="0015057F">
        <w:rPr>
          <w:rFonts w:ascii="Arial" w:hAnsi="Arial" w:cs="Arial"/>
          <w:b/>
          <w:bCs/>
          <w:spacing w:val="-3"/>
        </w:rPr>
        <w:t xml:space="preserve">Call to Order </w:t>
      </w:r>
    </w:p>
    <w:p w14:paraId="255E957B" w14:textId="6CC4CF5D" w:rsidR="0015057F" w:rsidRDefault="0015057F" w:rsidP="0015057F">
      <w:pPr>
        <w:suppressAutoHyphens/>
        <w:ind w:right="720"/>
        <w:jc w:val="both"/>
        <w:rPr>
          <w:rFonts w:ascii="Arial" w:hAnsi="Arial" w:cs="Arial"/>
          <w:spacing w:val="-3"/>
        </w:rPr>
      </w:pPr>
    </w:p>
    <w:p w14:paraId="55541919" w14:textId="21CCF04C" w:rsidR="0015057F" w:rsidRPr="006F4581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The meeting was called to order at 2:00 pm.</w:t>
      </w:r>
    </w:p>
    <w:p w14:paraId="3EE517BF" w14:textId="3F25AF6F" w:rsidR="00CD6F08" w:rsidRPr="006F4581" w:rsidRDefault="00CD6F08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</w:p>
    <w:p w14:paraId="3EE517C0" w14:textId="47F58F7E" w:rsidR="00CD6F08" w:rsidRPr="00293E25" w:rsidRDefault="00CD6F08" w:rsidP="0015057F">
      <w:pPr>
        <w:numPr>
          <w:ilvl w:val="0"/>
          <w:numId w:val="1"/>
        </w:numPr>
        <w:tabs>
          <w:tab w:val="clear" w:pos="720"/>
        </w:tabs>
        <w:suppressAutoHyphens/>
        <w:ind w:left="1440" w:right="720" w:hanging="720"/>
        <w:jc w:val="both"/>
        <w:rPr>
          <w:rFonts w:ascii="Arial" w:hAnsi="Arial" w:cs="Arial"/>
          <w:b/>
          <w:bCs/>
          <w:spacing w:val="-3"/>
        </w:rPr>
      </w:pPr>
      <w:r w:rsidRPr="00293E25">
        <w:rPr>
          <w:rFonts w:ascii="Arial" w:hAnsi="Arial" w:cs="Arial"/>
          <w:b/>
          <w:bCs/>
          <w:spacing w:val="-3"/>
        </w:rPr>
        <w:t xml:space="preserve">Introduction of </w:t>
      </w:r>
      <w:r w:rsidR="00B7573C" w:rsidRPr="00293E25">
        <w:rPr>
          <w:rFonts w:ascii="Arial" w:hAnsi="Arial" w:cs="Arial"/>
          <w:b/>
          <w:bCs/>
          <w:spacing w:val="-3"/>
        </w:rPr>
        <w:t xml:space="preserve">MPO </w:t>
      </w:r>
      <w:r w:rsidR="00CD4069" w:rsidRPr="00293E25">
        <w:rPr>
          <w:rFonts w:ascii="Arial" w:hAnsi="Arial" w:cs="Arial"/>
          <w:b/>
          <w:bCs/>
          <w:spacing w:val="-3"/>
        </w:rPr>
        <w:t>Technical Committee</w:t>
      </w:r>
      <w:r w:rsidR="00B7573C" w:rsidRPr="00293E25">
        <w:rPr>
          <w:rFonts w:ascii="Arial" w:hAnsi="Arial" w:cs="Arial"/>
          <w:b/>
          <w:bCs/>
          <w:spacing w:val="-3"/>
        </w:rPr>
        <w:t xml:space="preserve"> Members and other Attendees</w:t>
      </w:r>
    </w:p>
    <w:p w14:paraId="328EBD4D" w14:textId="2900F55C" w:rsidR="0015057F" w:rsidRDefault="0015057F" w:rsidP="0015057F">
      <w:pPr>
        <w:suppressAutoHyphens/>
        <w:ind w:right="720"/>
        <w:jc w:val="both"/>
        <w:rPr>
          <w:rFonts w:ascii="Arial" w:hAnsi="Arial" w:cs="Arial"/>
          <w:spacing w:val="-3"/>
        </w:rPr>
      </w:pPr>
    </w:p>
    <w:p w14:paraId="24D1A1B7" w14:textId="169FA81E" w:rsidR="0015057F" w:rsidRPr="00293E25" w:rsidRDefault="0015057F" w:rsidP="0015057F">
      <w:pPr>
        <w:suppressAutoHyphens/>
        <w:ind w:left="1440" w:right="720"/>
        <w:jc w:val="both"/>
        <w:rPr>
          <w:rFonts w:ascii="Arial" w:hAnsi="Arial" w:cs="Arial"/>
          <w:b/>
          <w:bCs/>
          <w:spacing w:val="-3"/>
        </w:rPr>
      </w:pPr>
      <w:r w:rsidRPr="00293E25">
        <w:rPr>
          <w:rFonts w:ascii="Arial" w:hAnsi="Arial" w:cs="Arial"/>
          <w:b/>
          <w:bCs/>
          <w:spacing w:val="-3"/>
        </w:rPr>
        <w:t>Member Present</w:t>
      </w:r>
    </w:p>
    <w:p w14:paraId="06013223" w14:textId="21357273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Adeyemi Alimi, DEC</w:t>
      </w:r>
    </w:p>
    <w:p w14:paraId="1A747222" w14:textId="7FC1F8BC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Alex Strawn, MSB</w:t>
      </w:r>
    </w:p>
    <w:p w14:paraId="4F7050F0" w14:textId="54C438E4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Bob Charles, Knik Tribe</w:t>
      </w:r>
    </w:p>
    <w:p w14:paraId="06C7643D" w14:textId="3A144830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Brian Winnestaffer, Chickaloon Native Village</w:t>
      </w:r>
    </w:p>
    <w:p w14:paraId="37223F1E" w14:textId="4355C778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Clint Adler, Alaska DOT&amp;PF</w:t>
      </w:r>
    </w:p>
    <w:p w14:paraId="4CD228C0" w14:textId="0E6CE5F2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Crystal Smith, MSBSD</w:t>
      </w:r>
    </w:p>
    <w:p w14:paraId="02BE4085" w14:textId="20AE0011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Brad Hanson, City of Wasilla (proxy for Jude Bilafer)</w:t>
      </w:r>
    </w:p>
    <w:p w14:paraId="4E454798" w14:textId="0CB2F117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Randy Durham, MSB TAB</w:t>
      </w:r>
    </w:p>
    <w:p w14:paraId="49B5B282" w14:textId="5A8DF76C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Stuart Leidner, Mobility Advocate</w:t>
      </w:r>
    </w:p>
    <w:p w14:paraId="6827DA54" w14:textId="5BEFC08D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</w:p>
    <w:p w14:paraId="17BABA9D" w14:textId="22DDDEC8" w:rsidR="0015057F" w:rsidRPr="00293E25" w:rsidRDefault="0015057F" w:rsidP="0015057F">
      <w:pPr>
        <w:suppressAutoHyphens/>
        <w:ind w:left="1440" w:right="720"/>
        <w:jc w:val="both"/>
        <w:rPr>
          <w:rFonts w:ascii="Arial" w:hAnsi="Arial" w:cs="Arial"/>
          <w:b/>
          <w:bCs/>
          <w:spacing w:val="-3"/>
        </w:rPr>
      </w:pPr>
      <w:r w:rsidRPr="00293E25">
        <w:rPr>
          <w:rFonts w:ascii="Arial" w:hAnsi="Arial" w:cs="Arial"/>
          <w:b/>
          <w:bCs/>
          <w:spacing w:val="-3"/>
        </w:rPr>
        <w:t>Members Absent</w:t>
      </w:r>
    </w:p>
    <w:p w14:paraId="34B85F18" w14:textId="57BDEC5B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Ben White, Alaska DOT&amp;PF</w:t>
      </w:r>
    </w:p>
    <w:p w14:paraId="2C214830" w14:textId="112F7646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Erich Schaal, City of Wasilla</w:t>
      </w:r>
    </w:p>
    <w:p w14:paraId="1BBA57C0" w14:textId="56DB7844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Tom Adams, MSB</w:t>
      </w:r>
    </w:p>
    <w:p w14:paraId="77422D5F" w14:textId="77777777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</w:p>
    <w:p w14:paraId="6FDC884F" w14:textId="3CA1BA98" w:rsidR="0015057F" w:rsidRPr="00293E25" w:rsidRDefault="0015057F" w:rsidP="0015057F">
      <w:pPr>
        <w:suppressAutoHyphens/>
        <w:ind w:left="1440" w:right="720"/>
        <w:jc w:val="both"/>
        <w:rPr>
          <w:rFonts w:ascii="Arial" w:hAnsi="Arial" w:cs="Arial"/>
          <w:b/>
          <w:bCs/>
          <w:spacing w:val="-3"/>
        </w:rPr>
      </w:pPr>
      <w:r w:rsidRPr="00293E25">
        <w:rPr>
          <w:rFonts w:ascii="Arial" w:hAnsi="Arial" w:cs="Arial"/>
          <w:b/>
          <w:bCs/>
          <w:spacing w:val="-3"/>
        </w:rPr>
        <w:t>Visitors Present</w:t>
      </w:r>
    </w:p>
    <w:p w14:paraId="238036A8" w14:textId="45858427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Kim Sollien, FAST Planning</w:t>
      </w:r>
    </w:p>
    <w:p w14:paraId="2E2BB631" w14:textId="7F963731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Donna Gardino, Gardino Consulting Services</w:t>
      </w:r>
    </w:p>
    <w:p w14:paraId="40D03F86" w14:textId="320A59AE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Elise Blocker, RESPEC</w:t>
      </w:r>
    </w:p>
    <w:p w14:paraId="521F3DC7" w14:textId="6100350E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Natalie Lyon, RESPEC</w:t>
      </w:r>
    </w:p>
    <w:p w14:paraId="60003C2A" w14:textId="6536E3D2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Jackson Fox, FAST Planning</w:t>
      </w:r>
    </w:p>
    <w:p w14:paraId="05CECF0D" w14:textId="711A9432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Adam Bradway, Alaska DOT&amp;PF</w:t>
      </w:r>
    </w:p>
    <w:p w14:paraId="23B4393A" w14:textId="6118B9FA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Adam Moser, Alaska DOT&amp;PF</w:t>
      </w:r>
    </w:p>
    <w:p w14:paraId="0CA39446" w14:textId="356126FF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Aaron Jongenelen, AMATS</w:t>
      </w:r>
    </w:p>
    <w:p w14:paraId="6B21C42C" w14:textId="5D70BFEB" w:rsidR="0015057F" w:rsidRDefault="0015057F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Maija Disalvo, MSB</w:t>
      </w:r>
    </w:p>
    <w:p w14:paraId="497F7901" w14:textId="3F03DBA7" w:rsidR="00293E25" w:rsidRDefault="00293E25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Jennifer Busch, Valley Transit</w:t>
      </w:r>
    </w:p>
    <w:p w14:paraId="120E71D5" w14:textId="40A5E202" w:rsidR="00293E25" w:rsidRDefault="00293E25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Julie Jenkins, FHWA</w:t>
      </w:r>
    </w:p>
    <w:p w14:paraId="36DC3447" w14:textId="30592547" w:rsidR="00293E25" w:rsidRDefault="00293E25" w:rsidP="0015057F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Kaylan Wade, Chickaloon Native Village</w:t>
      </w:r>
    </w:p>
    <w:p w14:paraId="1FF818EE" w14:textId="77777777" w:rsidR="0015057F" w:rsidRPr="006F4581" w:rsidRDefault="0015057F" w:rsidP="0015057F">
      <w:pPr>
        <w:keepNext/>
        <w:keepLines/>
        <w:suppressAutoHyphens/>
        <w:ind w:left="1440" w:right="720"/>
        <w:jc w:val="both"/>
        <w:rPr>
          <w:rFonts w:ascii="Arial" w:hAnsi="Arial" w:cs="Arial"/>
          <w:spacing w:val="-3"/>
        </w:rPr>
      </w:pPr>
    </w:p>
    <w:p w14:paraId="3EE517C1" w14:textId="237D6443" w:rsidR="00CD6F08" w:rsidRPr="006F4581" w:rsidRDefault="00CD6F08" w:rsidP="00EE20ED">
      <w:pPr>
        <w:keepNext/>
        <w:keepLines/>
        <w:suppressAutoHyphens/>
        <w:ind w:left="1440" w:right="720"/>
        <w:jc w:val="both"/>
        <w:rPr>
          <w:rFonts w:ascii="Arial" w:hAnsi="Arial" w:cs="Arial"/>
          <w:spacing w:val="-3"/>
        </w:rPr>
      </w:pPr>
    </w:p>
    <w:p w14:paraId="3EE517C2" w14:textId="66F7DDEC" w:rsidR="00AB476C" w:rsidRPr="00293E25" w:rsidRDefault="00F05B90" w:rsidP="00EE20ED">
      <w:pPr>
        <w:keepNext/>
        <w:keepLines/>
        <w:numPr>
          <w:ilvl w:val="0"/>
          <w:numId w:val="1"/>
        </w:numPr>
        <w:tabs>
          <w:tab w:val="clear" w:pos="720"/>
        </w:tabs>
        <w:suppressAutoHyphens/>
        <w:ind w:left="1440" w:right="720" w:hanging="720"/>
        <w:jc w:val="both"/>
        <w:rPr>
          <w:rFonts w:ascii="Arial" w:hAnsi="Arial" w:cs="Arial"/>
          <w:b/>
          <w:bCs/>
          <w:spacing w:val="-3"/>
        </w:rPr>
      </w:pPr>
      <w:r w:rsidRPr="00293E25">
        <w:rPr>
          <w:rFonts w:ascii="Arial" w:hAnsi="Arial" w:cs="Arial"/>
          <w:b/>
          <w:bCs/>
          <w:spacing w:val="-3"/>
        </w:rPr>
        <w:t>Approval of the</w:t>
      </w:r>
      <w:r w:rsidR="00AD2DE0" w:rsidRPr="00293E25">
        <w:rPr>
          <w:rFonts w:ascii="Arial" w:hAnsi="Arial" w:cs="Arial"/>
          <w:b/>
          <w:bCs/>
          <w:spacing w:val="-3"/>
        </w:rPr>
        <w:t xml:space="preserve"> </w:t>
      </w:r>
      <w:r w:rsidR="00590087" w:rsidRPr="00293E25">
        <w:rPr>
          <w:rFonts w:ascii="Arial" w:hAnsi="Arial" w:cs="Arial"/>
          <w:b/>
          <w:bCs/>
          <w:spacing w:val="-3"/>
        </w:rPr>
        <w:t>April 9</w:t>
      </w:r>
      <w:r w:rsidR="00590087" w:rsidRPr="00293E25">
        <w:rPr>
          <w:rFonts w:ascii="Arial" w:hAnsi="Arial" w:cs="Arial"/>
          <w:b/>
          <w:bCs/>
          <w:spacing w:val="-3"/>
          <w:vertAlign w:val="superscript"/>
        </w:rPr>
        <w:t>th</w:t>
      </w:r>
      <w:r w:rsidR="00B0640B" w:rsidRPr="00293E25">
        <w:rPr>
          <w:rFonts w:ascii="Arial" w:hAnsi="Arial" w:cs="Arial"/>
          <w:b/>
          <w:bCs/>
          <w:spacing w:val="-3"/>
        </w:rPr>
        <w:t xml:space="preserve">, </w:t>
      </w:r>
      <w:r w:rsidR="00AD2DE0" w:rsidRPr="00293E25">
        <w:rPr>
          <w:rFonts w:ascii="Arial" w:hAnsi="Arial" w:cs="Arial"/>
          <w:b/>
          <w:bCs/>
          <w:spacing w:val="-3"/>
        </w:rPr>
        <w:t>202</w:t>
      </w:r>
      <w:r w:rsidR="00CD4069" w:rsidRPr="00293E25">
        <w:rPr>
          <w:rFonts w:ascii="Arial" w:hAnsi="Arial" w:cs="Arial"/>
          <w:b/>
          <w:bCs/>
          <w:spacing w:val="-3"/>
        </w:rPr>
        <w:t>4</w:t>
      </w:r>
      <w:r w:rsidR="00AD2DE0" w:rsidRPr="00293E25">
        <w:rPr>
          <w:rFonts w:ascii="Arial" w:hAnsi="Arial" w:cs="Arial"/>
          <w:b/>
          <w:bCs/>
          <w:spacing w:val="-3"/>
        </w:rPr>
        <w:t xml:space="preserve"> </w:t>
      </w:r>
      <w:r w:rsidR="00CD6F08" w:rsidRPr="00293E25">
        <w:rPr>
          <w:rFonts w:ascii="Arial" w:hAnsi="Arial" w:cs="Arial"/>
          <w:b/>
          <w:bCs/>
          <w:spacing w:val="-3"/>
        </w:rPr>
        <w:t>Agenda</w:t>
      </w:r>
      <w:r w:rsidR="00D620F2" w:rsidRPr="00293E25">
        <w:rPr>
          <w:rFonts w:ascii="Arial" w:hAnsi="Arial" w:cs="Arial"/>
          <w:b/>
          <w:bCs/>
          <w:spacing w:val="-3"/>
        </w:rPr>
        <w:t xml:space="preserve"> – </w:t>
      </w:r>
      <w:r w:rsidR="00264019" w:rsidRPr="00293E25">
        <w:rPr>
          <w:rFonts w:ascii="Arial" w:hAnsi="Arial" w:cs="Arial"/>
          <w:b/>
          <w:bCs/>
          <w:spacing w:val="-3"/>
        </w:rPr>
        <w:t>(Action Item)</w:t>
      </w:r>
    </w:p>
    <w:p w14:paraId="4E098B5D" w14:textId="5F344673" w:rsidR="00293E25" w:rsidRDefault="00293E25" w:rsidP="00293E25">
      <w:pPr>
        <w:keepNext/>
        <w:keepLines/>
        <w:suppressAutoHyphens/>
        <w:ind w:left="1440" w:right="720"/>
        <w:jc w:val="both"/>
        <w:rPr>
          <w:rFonts w:ascii="Arial" w:hAnsi="Arial" w:cs="Arial"/>
          <w:b/>
          <w:bCs/>
          <w:spacing w:val="-3"/>
        </w:rPr>
      </w:pPr>
    </w:p>
    <w:p w14:paraId="737F978B" w14:textId="279054A6" w:rsidR="00293E25" w:rsidRPr="00293E25" w:rsidRDefault="00293E25" w:rsidP="00293E25">
      <w:pPr>
        <w:keepNext/>
        <w:keepLines/>
        <w:suppressAutoHyphens/>
        <w:ind w:left="1440" w:right="720"/>
        <w:jc w:val="both"/>
        <w:rPr>
          <w:rFonts w:ascii="Arial" w:hAnsi="Arial" w:cs="Arial"/>
          <w:i/>
          <w:iCs/>
          <w:spacing w:val="-3"/>
        </w:rPr>
      </w:pPr>
      <w:r w:rsidRPr="00293E25">
        <w:rPr>
          <w:rFonts w:ascii="Arial" w:hAnsi="Arial" w:cs="Arial"/>
          <w:i/>
          <w:iCs/>
          <w:spacing w:val="-3"/>
        </w:rPr>
        <w:t>Motion to approve the April 9</w:t>
      </w:r>
      <w:r w:rsidRPr="00293E25">
        <w:rPr>
          <w:rFonts w:ascii="Arial" w:hAnsi="Arial" w:cs="Arial"/>
          <w:i/>
          <w:iCs/>
          <w:spacing w:val="-3"/>
          <w:vertAlign w:val="superscript"/>
        </w:rPr>
        <w:t>th</w:t>
      </w:r>
      <w:r w:rsidRPr="00293E25">
        <w:rPr>
          <w:rFonts w:ascii="Arial" w:hAnsi="Arial" w:cs="Arial"/>
          <w:i/>
          <w:iCs/>
          <w:spacing w:val="-3"/>
        </w:rPr>
        <w:t xml:space="preserve">, 2024 Agenda </w:t>
      </w:r>
      <w:r w:rsidRPr="00293E25">
        <w:rPr>
          <w:rFonts w:ascii="Arial" w:hAnsi="Arial" w:cs="Arial"/>
          <w:b/>
          <w:bCs/>
          <w:i/>
          <w:iCs/>
          <w:spacing w:val="-3"/>
        </w:rPr>
        <w:t xml:space="preserve">(Winnestaffer), </w:t>
      </w:r>
      <w:r w:rsidRPr="00293E25">
        <w:rPr>
          <w:rFonts w:ascii="Arial" w:hAnsi="Arial" w:cs="Arial"/>
          <w:i/>
          <w:iCs/>
          <w:spacing w:val="-3"/>
        </w:rPr>
        <w:t xml:space="preserve">seconded. Amendment to move item 7b to the May meeting </w:t>
      </w:r>
      <w:r w:rsidRPr="00293E25">
        <w:rPr>
          <w:rFonts w:ascii="Arial" w:hAnsi="Arial" w:cs="Arial"/>
          <w:b/>
          <w:bCs/>
          <w:i/>
          <w:iCs/>
          <w:spacing w:val="-3"/>
        </w:rPr>
        <w:t xml:space="preserve">(Sollien). </w:t>
      </w:r>
      <w:r w:rsidRPr="00293E25">
        <w:rPr>
          <w:rFonts w:ascii="Arial" w:hAnsi="Arial" w:cs="Arial"/>
          <w:i/>
          <w:iCs/>
          <w:spacing w:val="-3"/>
        </w:rPr>
        <w:t xml:space="preserve">Amended motion to approve the April 9, 2024 agenda as amended </w:t>
      </w:r>
      <w:r w:rsidRPr="00293E25">
        <w:rPr>
          <w:rFonts w:ascii="Arial" w:hAnsi="Arial" w:cs="Arial"/>
          <w:b/>
          <w:bCs/>
          <w:i/>
          <w:iCs/>
          <w:spacing w:val="-3"/>
        </w:rPr>
        <w:t>(Adler),</w:t>
      </w:r>
      <w:r w:rsidRPr="00293E25">
        <w:rPr>
          <w:rFonts w:ascii="Arial" w:hAnsi="Arial" w:cs="Arial"/>
          <w:i/>
          <w:iCs/>
          <w:spacing w:val="-3"/>
        </w:rPr>
        <w:t xml:space="preserve"> seconded. Passed unanimously.  </w:t>
      </w:r>
    </w:p>
    <w:p w14:paraId="3EE517C3" w14:textId="6951F051" w:rsidR="005E5F26" w:rsidRPr="006F4581" w:rsidRDefault="00026196" w:rsidP="00EE20ED">
      <w:pPr>
        <w:pStyle w:val="ListParagraph"/>
        <w:tabs>
          <w:tab w:val="left" w:pos="3900"/>
        </w:tabs>
        <w:ind w:left="1440" w:right="720"/>
        <w:rPr>
          <w:rFonts w:ascii="Arial" w:hAnsi="Arial" w:cs="Arial"/>
          <w:spacing w:val="-3"/>
        </w:rPr>
      </w:pPr>
      <w:r w:rsidRPr="006F4581">
        <w:rPr>
          <w:rFonts w:ascii="Arial" w:hAnsi="Arial" w:cs="Arial"/>
          <w:spacing w:val="-3"/>
        </w:rPr>
        <w:tab/>
      </w:r>
    </w:p>
    <w:p w14:paraId="3EE517C4" w14:textId="670C2291" w:rsidR="005E5F26" w:rsidRPr="003E52A4" w:rsidRDefault="00EB573A" w:rsidP="00EE20ED">
      <w:pPr>
        <w:numPr>
          <w:ilvl w:val="0"/>
          <w:numId w:val="1"/>
        </w:numPr>
        <w:tabs>
          <w:tab w:val="clear" w:pos="720"/>
        </w:tabs>
        <w:suppressAutoHyphens/>
        <w:ind w:left="1440" w:right="720" w:hanging="720"/>
        <w:jc w:val="both"/>
        <w:rPr>
          <w:rFonts w:ascii="Arial" w:hAnsi="Arial" w:cs="Arial"/>
          <w:b/>
          <w:bCs/>
          <w:spacing w:val="-3"/>
        </w:rPr>
      </w:pPr>
      <w:r w:rsidRPr="003E52A4">
        <w:rPr>
          <w:rFonts w:ascii="Arial" w:hAnsi="Arial" w:cs="Arial"/>
          <w:b/>
          <w:bCs/>
          <w:spacing w:val="-3"/>
        </w:rPr>
        <w:t>Approval of the</w:t>
      </w:r>
      <w:r w:rsidR="00512EF3" w:rsidRPr="003E52A4">
        <w:rPr>
          <w:rFonts w:ascii="Arial" w:hAnsi="Arial" w:cs="Arial"/>
          <w:b/>
          <w:bCs/>
          <w:spacing w:val="-3"/>
        </w:rPr>
        <w:t xml:space="preserve"> </w:t>
      </w:r>
      <w:r w:rsidR="00590087" w:rsidRPr="003E52A4">
        <w:rPr>
          <w:rFonts w:ascii="Arial" w:hAnsi="Arial" w:cs="Arial"/>
          <w:b/>
          <w:bCs/>
          <w:spacing w:val="-3"/>
        </w:rPr>
        <w:t>March 12</w:t>
      </w:r>
      <w:r w:rsidR="00590087" w:rsidRPr="003E52A4">
        <w:rPr>
          <w:rFonts w:ascii="Arial" w:hAnsi="Arial" w:cs="Arial"/>
          <w:b/>
          <w:bCs/>
          <w:spacing w:val="-3"/>
          <w:vertAlign w:val="superscript"/>
        </w:rPr>
        <w:t>th</w:t>
      </w:r>
      <w:r w:rsidR="00AD2DE0" w:rsidRPr="003E52A4">
        <w:rPr>
          <w:rFonts w:ascii="Arial" w:hAnsi="Arial" w:cs="Arial"/>
          <w:b/>
          <w:bCs/>
          <w:spacing w:val="-3"/>
        </w:rPr>
        <w:t>, 202</w:t>
      </w:r>
      <w:r w:rsidR="00D25572" w:rsidRPr="003E52A4">
        <w:rPr>
          <w:rFonts w:ascii="Arial" w:hAnsi="Arial" w:cs="Arial"/>
          <w:b/>
          <w:bCs/>
          <w:spacing w:val="-3"/>
        </w:rPr>
        <w:t>4</w:t>
      </w:r>
      <w:r w:rsidR="002C36F2" w:rsidRPr="003E52A4">
        <w:rPr>
          <w:rFonts w:ascii="Arial" w:hAnsi="Arial" w:cs="Arial"/>
          <w:b/>
          <w:bCs/>
          <w:spacing w:val="-3"/>
        </w:rPr>
        <w:t xml:space="preserve"> </w:t>
      </w:r>
      <w:r w:rsidR="005E5F26" w:rsidRPr="003E52A4">
        <w:rPr>
          <w:rFonts w:ascii="Arial" w:hAnsi="Arial" w:cs="Arial"/>
          <w:b/>
          <w:bCs/>
          <w:spacing w:val="-3"/>
        </w:rPr>
        <w:t>Minutes</w:t>
      </w:r>
      <w:r w:rsidR="00D620F2" w:rsidRPr="003E52A4">
        <w:rPr>
          <w:rFonts w:ascii="Arial" w:hAnsi="Arial" w:cs="Arial"/>
          <w:b/>
          <w:bCs/>
          <w:spacing w:val="-3"/>
        </w:rPr>
        <w:t xml:space="preserve"> – </w:t>
      </w:r>
      <w:r w:rsidR="00B7573C" w:rsidRPr="003E52A4">
        <w:rPr>
          <w:rFonts w:ascii="Arial" w:hAnsi="Arial" w:cs="Arial"/>
          <w:b/>
          <w:bCs/>
          <w:spacing w:val="-3"/>
        </w:rPr>
        <w:t>(</w:t>
      </w:r>
      <w:r w:rsidR="00436D5F" w:rsidRPr="003E52A4">
        <w:rPr>
          <w:rFonts w:ascii="Arial" w:hAnsi="Arial" w:cs="Arial"/>
          <w:b/>
          <w:bCs/>
          <w:spacing w:val="-3"/>
        </w:rPr>
        <w:t>Action Item</w:t>
      </w:r>
      <w:r w:rsidR="00B7573C" w:rsidRPr="003E52A4">
        <w:rPr>
          <w:rFonts w:ascii="Arial" w:hAnsi="Arial" w:cs="Arial"/>
          <w:b/>
          <w:bCs/>
          <w:spacing w:val="-3"/>
        </w:rPr>
        <w:t>)</w:t>
      </w:r>
    </w:p>
    <w:p w14:paraId="579712B4" w14:textId="59B57129" w:rsidR="00293E25" w:rsidRDefault="00293E25" w:rsidP="00293E25">
      <w:pPr>
        <w:suppressAutoHyphens/>
        <w:ind w:right="720"/>
        <w:jc w:val="both"/>
        <w:rPr>
          <w:rFonts w:ascii="Arial" w:hAnsi="Arial" w:cs="Arial"/>
          <w:b/>
          <w:bCs/>
          <w:spacing w:val="-3"/>
        </w:rPr>
      </w:pPr>
    </w:p>
    <w:p w14:paraId="20C30FB5" w14:textId="13727500" w:rsidR="00293E25" w:rsidRPr="003E52A4" w:rsidRDefault="00293E25" w:rsidP="00293E25">
      <w:pPr>
        <w:suppressAutoHyphens/>
        <w:ind w:left="1440" w:right="720"/>
        <w:jc w:val="both"/>
        <w:rPr>
          <w:rFonts w:ascii="Arial" w:hAnsi="Arial" w:cs="Arial"/>
          <w:i/>
          <w:iCs/>
          <w:spacing w:val="-3"/>
        </w:rPr>
      </w:pPr>
      <w:r w:rsidRPr="003E52A4">
        <w:rPr>
          <w:rFonts w:ascii="Arial" w:hAnsi="Arial" w:cs="Arial"/>
          <w:i/>
          <w:iCs/>
          <w:spacing w:val="-3"/>
        </w:rPr>
        <w:t xml:space="preserve">Motion to approve the </w:t>
      </w:r>
      <w:r w:rsidR="003B77AF" w:rsidRPr="003E52A4">
        <w:rPr>
          <w:rFonts w:ascii="Arial" w:hAnsi="Arial" w:cs="Arial"/>
          <w:i/>
          <w:iCs/>
          <w:spacing w:val="-3"/>
        </w:rPr>
        <w:t>March 12</w:t>
      </w:r>
      <w:r w:rsidR="003B77AF" w:rsidRPr="003E52A4">
        <w:rPr>
          <w:rFonts w:ascii="Arial" w:hAnsi="Arial" w:cs="Arial"/>
          <w:i/>
          <w:iCs/>
          <w:spacing w:val="-3"/>
          <w:vertAlign w:val="superscript"/>
        </w:rPr>
        <w:t>th</w:t>
      </w:r>
      <w:r w:rsidR="003B77AF" w:rsidRPr="003E52A4">
        <w:rPr>
          <w:rFonts w:ascii="Arial" w:hAnsi="Arial" w:cs="Arial"/>
          <w:i/>
          <w:iCs/>
          <w:spacing w:val="-3"/>
        </w:rPr>
        <w:t xml:space="preserve">, 2024 Minutes </w:t>
      </w:r>
      <w:r w:rsidR="003B77AF" w:rsidRPr="003E52A4">
        <w:rPr>
          <w:rFonts w:ascii="Arial" w:hAnsi="Arial" w:cs="Arial"/>
          <w:b/>
          <w:bCs/>
          <w:i/>
          <w:iCs/>
          <w:spacing w:val="-3"/>
        </w:rPr>
        <w:t>(Adler)</w:t>
      </w:r>
      <w:r w:rsidR="003E52A4">
        <w:rPr>
          <w:rFonts w:ascii="Arial" w:hAnsi="Arial" w:cs="Arial"/>
          <w:i/>
          <w:iCs/>
          <w:spacing w:val="-3"/>
        </w:rPr>
        <w:t xml:space="preserve">, seconded. </w:t>
      </w:r>
      <w:r w:rsidR="003B77AF" w:rsidRPr="003E52A4">
        <w:rPr>
          <w:rFonts w:ascii="Arial" w:hAnsi="Arial" w:cs="Arial"/>
          <w:i/>
          <w:iCs/>
          <w:spacing w:val="-3"/>
        </w:rPr>
        <w:t xml:space="preserve"> Amendment to fix the spelling error of “Toma Adam” to “Tom Adams” in Section 11 </w:t>
      </w:r>
      <w:r w:rsidR="003B77AF" w:rsidRPr="003E52A4">
        <w:rPr>
          <w:rFonts w:ascii="Arial" w:hAnsi="Arial" w:cs="Arial"/>
          <w:b/>
          <w:bCs/>
          <w:i/>
          <w:iCs/>
          <w:spacing w:val="-3"/>
        </w:rPr>
        <w:t>(Adle</w:t>
      </w:r>
      <w:r w:rsidR="003E52A4" w:rsidRPr="003E52A4">
        <w:rPr>
          <w:rFonts w:ascii="Arial" w:hAnsi="Arial" w:cs="Arial"/>
          <w:b/>
          <w:bCs/>
          <w:i/>
          <w:iCs/>
          <w:spacing w:val="-3"/>
        </w:rPr>
        <w:t>r)</w:t>
      </w:r>
      <w:r w:rsidR="003B77AF" w:rsidRPr="003E52A4">
        <w:rPr>
          <w:rFonts w:ascii="Arial" w:hAnsi="Arial" w:cs="Arial"/>
          <w:i/>
          <w:iCs/>
          <w:spacing w:val="-3"/>
        </w:rPr>
        <w:t>.</w:t>
      </w:r>
      <w:r w:rsidR="003E52A4" w:rsidRPr="003E52A4">
        <w:rPr>
          <w:rFonts w:ascii="Arial" w:hAnsi="Arial" w:cs="Arial"/>
          <w:i/>
          <w:iCs/>
          <w:spacing w:val="-3"/>
        </w:rPr>
        <w:t xml:space="preserve"> Correction made administratively: no formal motion made. Passed unanimously. </w:t>
      </w:r>
      <w:r w:rsidR="003B77AF" w:rsidRPr="003E52A4">
        <w:rPr>
          <w:rFonts w:ascii="Arial" w:hAnsi="Arial" w:cs="Arial"/>
          <w:i/>
          <w:iCs/>
          <w:spacing w:val="-3"/>
        </w:rPr>
        <w:t xml:space="preserve"> </w:t>
      </w:r>
    </w:p>
    <w:p w14:paraId="3EE517C5" w14:textId="45859173" w:rsidR="005E5F26" w:rsidRPr="006F4581" w:rsidRDefault="005E5F26" w:rsidP="00EE20ED">
      <w:pPr>
        <w:suppressAutoHyphens/>
        <w:ind w:left="1440" w:right="720"/>
        <w:jc w:val="both"/>
        <w:rPr>
          <w:rFonts w:ascii="Arial" w:hAnsi="Arial" w:cs="Arial"/>
          <w:spacing w:val="-3"/>
        </w:rPr>
      </w:pPr>
    </w:p>
    <w:p w14:paraId="3EE517C6" w14:textId="04F96DA8" w:rsidR="00B2774E" w:rsidRPr="003E52A4" w:rsidRDefault="00B2774E" w:rsidP="00EE20ED">
      <w:pPr>
        <w:numPr>
          <w:ilvl w:val="0"/>
          <w:numId w:val="1"/>
        </w:numPr>
        <w:tabs>
          <w:tab w:val="clear" w:pos="720"/>
        </w:tabs>
        <w:suppressAutoHyphens/>
        <w:ind w:left="1440" w:right="720" w:hanging="720"/>
        <w:jc w:val="both"/>
        <w:rPr>
          <w:rFonts w:ascii="Arial" w:hAnsi="Arial" w:cs="Arial"/>
          <w:b/>
          <w:bCs/>
          <w:spacing w:val="-3"/>
        </w:rPr>
      </w:pPr>
      <w:r w:rsidRPr="003E52A4">
        <w:rPr>
          <w:rFonts w:ascii="Arial" w:hAnsi="Arial" w:cs="Arial"/>
          <w:b/>
          <w:bCs/>
          <w:spacing w:val="-3"/>
        </w:rPr>
        <w:t>Committee</w:t>
      </w:r>
      <w:r w:rsidR="0033380F" w:rsidRPr="003E52A4">
        <w:rPr>
          <w:rFonts w:ascii="Arial" w:hAnsi="Arial" w:cs="Arial"/>
          <w:b/>
          <w:bCs/>
          <w:spacing w:val="-3"/>
        </w:rPr>
        <w:t xml:space="preserve">/Working Group Reports (Including the </w:t>
      </w:r>
      <w:r w:rsidR="00B22CE0" w:rsidRPr="003E52A4">
        <w:rPr>
          <w:rFonts w:ascii="Arial" w:hAnsi="Arial" w:cs="Arial"/>
          <w:b/>
          <w:bCs/>
          <w:spacing w:val="-3"/>
        </w:rPr>
        <w:t>Staff</w:t>
      </w:r>
      <w:r w:rsidR="0033380F" w:rsidRPr="003E52A4">
        <w:rPr>
          <w:rFonts w:ascii="Arial" w:hAnsi="Arial" w:cs="Arial"/>
          <w:b/>
          <w:bCs/>
          <w:spacing w:val="-3"/>
        </w:rPr>
        <w:t xml:space="preserve"> Report</w:t>
      </w:r>
      <w:r w:rsidR="00695333" w:rsidRPr="003E52A4">
        <w:rPr>
          <w:rFonts w:ascii="Arial" w:hAnsi="Arial" w:cs="Arial"/>
          <w:b/>
          <w:bCs/>
          <w:spacing w:val="-3"/>
        </w:rPr>
        <w:t>)</w:t>
      </w:r>
    </w:p>
    <w:p w14:paraId="3FD25C74" w14:textId="28FF4590" w:rsidR="00FA1B90" w:rsidRDefault="005E5F26" w:rsidP="00FA1B90">
      <w:pPr>
        <w:pStyle w:val="alphaindent"/>
        <w:keepNext w:val="0"/>
        <w:keepLines w:val="0"/>
        <w:numPr>
          <w:ilvl w:val="1"/>
          <w:numId w:val="1"/>
        </w:numPr>
        <w:ind w:right="720"/>
        <w:rPr>
          <w:sz w:val="20"/>
          <w:szCs w:val="20"/>
        </w:rPr>
      </w:pPr>
      <w:r w:rsidRPr="003E52A4">
        <w:rPr>
          <w:b/>
          <w:bCs/>
          <w:sz w:val="20"/>
          <w:szCs w:val="20"/>
        </w:rPr>
        <w:t xml:space="preserve">Staff </w:t>
      </w:r>
      <w:r w:rsidR="00EF55A6" w:rsidRPr="003E52A4">
        <w:rPr>
          <w:b/>
          <w:bCs/>
          <w:sz w:val="20"/>
          <w:szCs w:val="20"/>
        </w:rPr>
        <w:t>Report</w:t>
      </w:r>
      <w:r w:rsidR="0061261B" w:rsidRPr="003E52A4">
        <w:rPr>
          <w:b/>
          <w:bCs/>
          <w:sz w:val="20"/>
          <w:szCs w:val="20"/>
        </w:rPr>
        <w:t xml:space="preserve"> </w:t>
      </w:r>
    </w:p>
    <w:p w14:paraId="641C6081" w14:textId="2FAF21BC" w:rsidR="003E52A4" w:rsidRDefault="003E52A4" w:rsidP="003E52A4">
      <w:pPr>
        <w:pStyle w:val="alphaindent"/>
        <w:keepNext w:val="0"/>
        <w:keepLines w:val="0"/>
        <w:tabs>
          <w:tab w:val="clear" w:pos="1440"/>
        </w:tabs>
        <w:ind w:left="2160" w:right="720" w:firstLine="0"/>
        <w:rPr>
          <w:sz w:val="20"/>
          <w:szCs w:val="20"/>
        </w:rPr>
      </w:pPr>
    </w:p>
    <w:p w14:paraId="6CAE0036" w14:textId="317B074C" w:rsidR="003E52A4" w:rsidRDefault="003E52A4" w:rsidP="003E52A4">
      <w:pPr>
        <w:pStyle w:val="alphaindent"/>
        <w:keepNext w:val="0"/>
        <w:keepLines w:val="0"/>
        <w:tabs>
          <w:tab w:val="clear" w:pos="1440"/>
        </w:tabs>
        <w:ind w:left="2160" w:right="720" w:firstLine="0"/>
        <w:rPr>
          <w:sz w:val="20"/>
          <w:szCs w:val="20"/>
        </w:rPr>
      </w:pPr>
      <w:r>
        <w:rPr>
          <w:sz w:val="20"/>
          <w:szCs w:val="20"/>
        </w:rPr>
        <w:t xml:space="preserve">The written staff report is located in the packet. Kim Sollien is working toward getting office space that can accommodate in-person meetings. The plan is to have Chiar and Vice Chair Technical Committee elections next month. Kim Sollien is registered to attend AMPO. Association of Metropolitan Planning Organizations, next month.  </w:t>
      </w:r>
    </w:p>
    <w:p w14:paraId="57D3BB56" w14:textId="70C6AC14" w:rsidR="003E52A4" w:rsidRDefault="003E52A4" w:rsidP="003E52A4">
      <w:pPr>
        <w:pStyle w:val="alphaindent"/>
        <w:keepNext w:val="0"/>
        <w:keepLines w:val="0"/>
        <w:tabs>
          <w:tab w:val="clear" w:pos="1440"/>
        </w:tabs>
        <w:ind w:left="2160" w:right="720" w:firstLine="0"/>
        <w:rPr>
          <w:sz w:val="20"/>
          <w:szCs w:val="20"/>
        </w:rPr>
      </w:pPr>
    </w:p>
    <w:p w14:paraId="10C4734E" w14:textId="6E7C5A20" w:rsidR="003E52A4" w:rsidRDefault="003E52A4" w:rsidP="003E52A4">
      <w:pPr>
        <w:pStyle w:val="alphaindent"/>
        <w:keepNext w:val="0"/>
        <w:keepLines w:val="0"/>
        <w:tabs>
          <w:tab w:val="clear" w:pos="1440"/>
        </w:tabs>
        <w:ind w:left="2160" w:right="720" w:firstLine="0"/>
        <w:rPr>
          <w:sz w:val="20"/>
          <w:szCs w:val="20"/>
        </w:rPr>
      </w:pPr>
      <w:r w:rsidRPr="003E52A4">
        <w:rPr>
          <w:b/>
          <w:bCs/>
          <w:sz w:val="20"/>
          <w:szCs w:val="20"/>
        </w:rPr>
        <w:t>Adam Bradway:</w:t>
      </w:r>
      <w:r>
        <w:rPr>
          <w:sz w:val="20"/>
          <w:szCs w:val="20"/>
        </w:rPr>
        <w:t xml:space="preserve"> The final UPWP has been forwarded to FHWA. A request was sent to FHWA to have planning funds available to MVP. The funds are coming. Alaska DOT&amp;PF has received the check from MSB. </w:t>
      </w:r>
    </w:p>
    <w:p w14:paraId="339A7B5B" w14:textId="487B241B" w:rsidR="003E52A4" w:rsidRDefault="003E52A4" w:rsidP="003E52A4">
      <w:pPr>
        <w:pStyle w:val="alphaindent"/>
        <w:keepNext w:val="0"/>
        <w:keepLines w:val="0"/>
        <w:tabs>
          <w:tab w:val="clear" w:pos="1440"/>
        </w:tabs>
        <w:ind w:left="2160" w:right="720" w:firstLine="0"/>
        <w:rPr>
          <w:sz w:val="20"/>
          <w:szCs w:val="20"/>
        </w:rPr>
      </w:pPr>
    </w:p>
    <w:p w14:paraId="3724F5AD" w14:textId="7CDA9BD3" w:rsidR="003E52A4" w:rsidRDefault="003E52A4" w:rsidP="003E52A4">
      <w:pPr>
        <w:pStyle w:val="alphaindent"/>
        <w:keepNext w:val="0"/>
        <w:keepLines w:val="0"/>
        <w:tabs>
          <w:tab w:val="clear" w:pos="1440"/>
        </w:tabs>
        <w:ind w:left="2160" w:right="720" w:firstLine="0"/>
        <w:rPr>
          <w:sz w:val="20"/>
          <w:szCs w:val="20"/>
        </w:rPr>
      </w:pPr>
      <w:r w:rsidRPr="003E52A4">
        <w:rPr>
          <w:b/>
          <w:bCs/>
          <w:sz w:val="20"/>
          <w:szCs w:val="20"/>
        </w:rPr>
        <w:t>Bob Charles:</w:t>
      </w:r>
      <w:r>
        <w:rPr>
          <w:sz w:val="20"/>
          <w:szCs w:val="20"/>
        </w:rPr>
        <w:t xml:space="preserve"> If there presentation scheduled, please have them put into the packet so they can be reviewed and questions can be brought up during the meeting. </w:t>
      </w:r>
    </w:p>
    <w:p w14:paraId="6998D8CC" w14:textId="27C200B9" w:rsidR="003E52A4" w:rsidRDefault="003E52A4" w:rsidP="003E52A4">
      <w:pPr>
        <w:pStyle w:val="alphaindent"/>
        <w:keepNext w:val="0"/>
        <w:keepLines w:val="0"/>
        <w:tabs>
          <w:tab w:val="clear" w:pos="1440"/>
        </w:tabs>
        <w:ind w:left="2160" w:right="720" w:firstLine="0"/>
        <w:rPr>
          <w:sz w:val="20"/>
          <w:szCs w:val="20"/>
        </w:rPr>
      </w:pPr>
    </w:p>
    <w:p w14:paraId="58A28149" w14:textId="58F76475" w:rsidR="003E52A4" w:rsidRPr="006F4581" w:rsidRDefault="003E52A4" w:rsidP="003E52A4">
      <w:pPr>
        <w:pStyle w:val="alphaindent"/>
        <w:keepNext w:val="0"/>
        <w:keepLines w:val="0"/>
        <w:tabs>
          <w:tab w:val="clear" w:pos="1440"/>
        </w:tabs>
        <w:ind w:left="2160" w:right="720" w:firstLine="0"/>
        <w:rPr>
          <w:sz w:val="20"/>
          <w:szCs w:val="20"/>
        </w:rPr>
      </w:pPr>
      <w:r w:rsidRPr="003E52A4">
        <w:rPr>
          <w:b/>
          <w:bCs/>
          <w:sz w:val="20"/>
          <w:szCs w:val="20"/>
        </w:rPr>
        <w:t>Kim Sollien:</w:t>
      </w:r>
      <w:r>
        <w:rPr>
          <w:sz w:val="20"/>
          <w:szCs w:val="20"/>
        </w:rPr>
        <w:t xml:space="preserve"> We are holding two Technical Committee onboarding meetings. A request has been received to minimize </w:t>
      </w:r>
      <w:r w:rsidR="00011F2A">
        <w:rPr>
          <w:sz w:val="20"/>
          <w:szCs w:val="20"/>
        </w:rPr>
        <w:t>using</w:t>
      </w:r>
      <w:r>
        <w:rPr>
          <w:sz w:val="20"/>
          <w:szCs w:val="20"/>
        </w:rPr>
        <w:t xml:space="preserve"> acronyms, especially on the agenda.  </w:t>
      </w:r>
    </w:p>
    <w:p w14:paraId="3EE517CA" w14:textId="00E9FA22" w:rsidR="0033380F" w:rsidRPr="006F4581" w:rsidRDefault="0033380F" w:rsidP="00FA1B90">
      <w:pPr>
        <w:pStyle w:val="alphaindent"/>
        <w:tabs>
          <w:tab w:val="clear" w:pos="1440"/>
        </w:tabs>
        <w:ind w:left="0" w:right="720" w:firstLine="0"/>
        <w:rPr>
          <w:sz w:val="20"/>
          <w:szCs w:val="20"/>
        </w:rPr>
      </w:pPr>
    </w:p>
    <w:p w14:paraId="3EE517CB" w14:textId="5CBA855E" w:rsidR="00B2774E" w:rsidRPr="003E52A4" w:rsidRDefault="007A71EF" w:rsidP="00A90ACB">
      <w:pPr>
        <w:pStyle w:val="alphaindent"/>
        <w:keepNext w:val="0"/>
        <w:keepLines w:val="0"/>
        <w:numPr>
          <w:ilvl w:val="0"/>
          <w:numId w:val="1"/>
        </w:numPr>
        <w:tabs>
          <w:tab w:val="clear" w:pos="720"/>
        </w:tabs>
        <w:ind w:left="1440" w:right="720" w:hanging="720"/>
        <w:rPr>
          <w:b/>
          <w:bCs/>
          <w:sz w:val="20"/>
          <w:szCs w:val="20"/>
        </w:rPr>
      </w:pPr>
      <w:r w:rsidRPr="003E52A4">
        <w:rPr>
          <w:b/>
          <w:bCs/>
          <w:sz w:val="20"/>
          <w:szCs w:val="20"/>
        </w:rPr>
        <w:t>Voices of the Visitors (</w:t>
      </w:r>
      <w:r w:rsidR="00F91155" w:rsidRPr="003E52A4">
        <w:rPr>
          <w:b/>
          <w:bCs/>
          <w:sz w:val="20"/>
          <w:szCs w:val="20"/>
        </w:rPr>
        <w:t>Non-Action Items</w:t>
      </w:r>
      <w:r w:rsidR="0033380F" w:rsidRPr="003E52A4">
        <w:rPr>
          <w:b/>
          <w:bCs/>
          <w:sz w:val="20"/>
          <w:szCs w:val="20"/>
        </w:rPr>
        <w:t>)</w:t>
      </w:r>
    </w:p>
    <w:p w14:paraId="7A9B4CAC" w14:textId="32D96769" w:rsidR="003E52A4" w:rsidRDefault="003E52A4" w:rsidP="003E52A4">
      <w:pPr>
        <w:pStyle w:val="alphaindent"/>
        <w:keepNext w:val="0"/>
        <w:keepLines w:val="0"/>
        <w:tabs>
          <w:tab w:val="clear" w:pos="1440"/>
        </w:tabs>
        <w:ind w:right="720"/>
        <w:rPr>
          <w:sz w:val="20"/>
          <w:szCs w:val="20"/>
        </w:rPr>
      </w:pPr>
    </w:p>
    <w:p w14:paraId="5960E39C" w14:textId="372497BB" w:rsidR="003E52A4" w:rsidRPr="006F4581" w:rsidRDefault="003E52A4" w:rsidP="003E52A4">
      <w:pPr>
        <w:pStyle w:val="alphaindent"/>
        <w:keepNext w:val="0"/>
        <w:keepLines w:val="0"/>
        <w:tabs>
          <w:tab w:val="clear" w:pos="1440"/>
        </w:tabs>
        <w:ind w:left="1800" w:right="720"/>
        <w:rPr>
          <w:sz w:val="20"/>
          <w:szCs w:val="20"/>
        </w:rPr>
      </w:pPr>
      <w:r>
        <w:rPr>
          <w:sz w:val="20"/>
          <w:szCs w:val="20"/>
        </w:rPr>
        <w:t>None</w:t>
      </w:r>
    </w:p>
    <w:p w14:paraId="3EE517CC" w14:textId="77777777" w:rsidR="00B2774E" w:rsidRPr="006F4581" w:rsidRDefault="00B2774E" w:rsidP="00EE20ED">
      <w:pPr>
        <w:suppressAutoHyphens/>
        <w:ind w:left="1440" w:right="720"/>
        <w:jc w:val="both"/>
        <w:rPr>
          <w:rFonts w:ascii="Arial" w:hAnsi="Arial" w:cs="Arial"/>
          <w:spacing w:val="-3"/>
        </w:rPr>
      </w:pPr>
    </w:p>
    <w:p w14:paraId="2233187F" w14:textId="16809087" w:rsidR="008F5F34" w:rsidRPr="003E52A4" w:rsidRDefault="00B2774E" w:rsidP="008F5F34">
      <w:pPr>
        <w:numPr>
          <w:ilvl w:val="0"/>
          <w:numId w:val="1"/>
        </w:numPr>
        <w:tabs>
          <w:tab w:val="clear" w:pos="720"/>
        </w:tabs>
        <w:suppressAutoHyphens/>
        <w:ind w:left="1440" w:right="720" w:hanging="720"/>
        <w:jc w:val="both"/>
        <w:rPr>
          <w:rFonts w:ascii="Arial" w:hAnsi="Arial" w:cs="Arial"/>
          <w:b/>
          <w:bCs/>
          <w:spacing w:val="-3"/>
        </w:rPr>
      </w:pPr>
      <w:r w:rsidRPr="003E52A4">
        <w:rPr>
          <w:rFonts w:ascii="Arial" w:hAnsi="Arial" w:cs="Arial"/>
          <w:b/>
          <w:bCs/>
          <w:spacing w:val="-3"/>
        </w:rPr>
        <w:t>Old Business</w:t>
      </w:r>
      <w:bookmarkStart w:id="5" w:name="OLE_LINK1"/>
      <w:bookmarkStart w:id="6" w:name="OLE_LINK2"/>
    </w:p>
    <w:p w14:paraId="5647630F" w14:textId="11DDC4D1" w:rsidR="00892B80" w:rsidRPr="003E52A4" w:rsidRDefault="00892B80" w:rsidP="00892B80">
      <w:pPr>
        <w:pStyle w:val="ListParagraph"/>
        <w:numPr>
          <w:ilvl w:val="1"/>
          <w:numId w:val="1"/>
        </w:numPr>
        <w:suppressAutoHyphens/>
        <w:ind w:right="720"/>
        <w:jc w:val="both"/>
        <w:rPr>
          <w:rFonts w:ascii="Arial" w:hAnsi="Arial" w:cs="Arial"/>
          <w:b/>
          <w:bCs/>
          <w:spacing w:val="-3"/>
        </w:rPr>
      </w:pPr>
      <w:bookmarkStart w:id="7" w:name="_Hlk160618871"/>
      <w:r w:rsidRPr="003E52A4">
        <w:rPr>
          <w:rFonts w:ascii="Arial" w:hAnsi="Arial" w:cs="Arial"/>
          <w:b/>
          <w:bCs/>
          <w:spacing w:val="-3"/>
        </w:rPr>
        <w:t>STIP Update</w:t>
      </w:r>
    </w:p>
    <w:p w14:paraId="03D43E47" w14:textId="30702FCB" w:rsidR="003E52A4" w:rsidRDefault="003E52A4" w:rsidP="003E52A4">
      <w:pPr>
        <w:pStyle w:val="ListParagraph"/>
        <w:suppressAutoHyphens/>
        <w:ind w:left="2160" w:right="720"/>
        <w:jc w:val="both"/>
        <w:rPr>
          <w:rFonts w:ascii="Arial" w:hAnsi="Arial" w:cs="Arial"/>
          <w:spacing w:val="-3"/>
        </w:rPr>
      </w:pPr>
    </w:p>
    <w:p w14:paraId="5AE65A28" w14:textId="268B5B3B" w:rsidR="003E52A4" w:rsidRDefault="003E52A4" w:rsidP="003E52A4">
      <w:pPr>
        <w:pStyle w:val="ListParagraph"/>
        <w:suppressAutoHyphens/>
        <w:ind w:left="216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 xml:space="preserve">The STIP was submitted with revisions. Adam Bradway provided a summary of the partial STIP approval. </w:t>
      </w:r>
    </w:p>
    <w:p w14:paraId="5C908CA3" w14:textId="77777777" w:rsidR="003E52A4" w:rsidRDefault="003E52A4" w:rsidP="003E52A4">
      <w:pPr>
        <w:pStyle w:val="ListParagraph"/>
        <w:suppressAutoHyphens/>
        <w:ind w:left="2160" w:right="720"/>
        <w:jc w:val="both"/>
        <w:rPr>
          <w:rFonts w:ascii="Arial" w:hAnsi="Arial" w:cs="Arial"/>
          <w:spacing w:val="-3"/>
        </w:rPr>
      </w:pPr>
    </w:p>
    <w:p w14:paraId="0BB01935" w14:textId="4B37B602" w:rsidR="00892B80" w:rsidRPr="00962C0A" w:rsidRDefault="00892B80" w:rsidP="00892B80">
      <w:pPr>
        <w:pStyle w:val="ListParagraph"/>
        <w:numPr>
          <w:ilvl w:val="1"/>
          <w:numId w:val="1"/>
        </w:numPr>
        <w:suppressAutoHyphens/>
        <w:ind w:right="720"/>
        <w:jc w:val="both"/>
        <w:rPr>
          <w:rFonts w:ascii="Arial" w:hAnsi="Arial" w:cs="Arial"/>
          <w:b/>
          <w:bCs/>
          <w:spacing w:val="-3"/>
        </w:rPr>
      </w:pPr>
      <w:r w:rsidRPr="00962C0A">
        <w:rPr>
          <w:rFonts w:ascii="Arial" w:hAnsi="Arial" w:cs="Arial"/>
          <w:b/>
          <w:bCs/>
          <w:spacing w:val="-3"/>
        </w:rPr>
        <w:t>DOT&amp;PF Project Prioritization Overview</w:t>
      </w:r>
    </w:p>
    <w:p w14:paraId="334E57D3" w14:textId="1B655E8C" w:rsidR="003E52A4" w:rsidRDefault="003E52A4" w:rsidP="003E52A4">
      <w:pPr>
        <w:pStyle w:val="ListParagraph"/>
        <w:suppressAutoHyphens/>
        <w:ind w:left="2160" w:right="720"/>
        <w:jc w:val="both"/>
        <w:rPr>
          <w:rFonts w:ascii="Arial" w:hAnsi="Arial" w:cs="Arial"/>
          <w:spacing w:val="-3"/>
        </w:rPr>
      </w:pPr>
    </w:p>
    <w:p w14:paraId="1AE8D5E9" w14:textId="741BCBCD" w:rsidR="003E52A4" w:rsidRDefault="003E52A4" w:rsidP="003E52A4">
      <w:pPr>
        <w:pStyle w:val="ListParagraph"/>
        <w:suppressAutoHyphens/>
        <w:ind w:left="216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Ben White</w:t>
      </w:r>
      <w:r w:rsidR="00962C0A">
        <w:rPr>
          <w:rFonts w:ascii="Arial" w:hAnsi="Arial" w:cs="Arial"/>
          <w:spacing w:val="-3"/>
        </w:rPr>
        <w:t xml:space="preserve"> </w:t>
      </w:r>
      <w:r>
        <w:rPr>
          <w:rFonts w:ascii="Arial" w:hAnsi="Arial" w:cs="Arial"/>
          <w:spacing w:val="-3"/>
        </w:rPr>
        <w:t xml:space="preserve">was not able to attend the meeting. The presentation was moved to the May meeting. </w:t>
      </w:r>
    </w:p>
    <w:p w14:paraId="0157721B" w14:textId="77777777" w:rsidR="003E52A4" w:rsidRDefault="003E52A4" w:rsidP="003E52A4">
      <w:pPr>
        <w:pStyle w:val="ListParagraph"/>
        <w:suppressAutoHyphens/>
        <w:ind w:left="2160" w:right="720"/>
        <w:jc w:val="both"/>
        <w:rPr>
          <w:rFonts w:ascii="Arial" w:hAnsi="Arial" w:cs="Arial"/>
          <w:spacing w:val="-3"/>
        </w:rPr>
      </w:pPr>
    </w:p>
    <w:p w14:paraId="2A5B9FAE" w14:textId="222966A8" w:rsidR="00F448B7" w:rsidRPr="00962C0A" w:rsidRDefault="00892B80" w:rsidP="00892B80">
      <w:pPr>
        <w:numPr>
          <w:ilvl w:val="1"/>
          <w:numId w:val="1"/>
        </w:numPr>
        <w:suppressAutoHyphens/>
        <w:ind w:right="720"/>
        <w:jc w:val="both"/>
        <w:rPr>
          <w:rFonts w:ascii="Arial" w:hAnsi="Arial" w:cs="Arial"/>
          <w:b/>
          <w:bCs/>
          <w:spacing w:val="-3"/>
        </w:rPr>
      </w:pPr>
      <w:r w:rsidRPr="00962C0A">
        <w:rPr>
          <w:rFonts w:ascii="Arial" w:hAnsi="Arial" w:cs="Arial"/>
          <w:b/>
          <w:bCs/>
          <w:spacing w:val="-3"/>
        </w:rPr>
        <w:t>Travel Demand Model and Household Travel Survey</w:t>
      </w:r>
    </w:p>
    <w:p w14:paraId="29540BF5" w14:textId="185B7013" w:rsidR="003E52A4" w:rsidRDefault="003E52A4" w:rsidP="003E52A4">
      <w:pPr>
        <w:suppressAutoHyphens/>
        <w:ind w:left="2160" w:right="720"/>
        <w:jc w:val="both"/>
        <w:rPr>
          <w:rFonts w:ascii="Arial" w:hAnsi="Arial" w:cs="Arial"/>
          <w:spacing w:val="-3"/>
        </w:rPr>
      </w:pPr>
    </w:p>
    <w:p w14:paraId="06E759FB" w14:textId="02BD6277" w:rsidR="003E52A4" w:rsidRDefault="003E52A4" w:rsidP="003E52A4">
      <w:pPr>
        <w:suppressAutoHyphens/>
        <w:ind w:left="216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 xml:space="preserve">Adam Bradway provided </w:t>
      </w:r>
      <w:r w:rsidR="00962C0A">
        <w:rPr>
          <w:rFonts w:ascii="Arial" w:hAnsi="Arial" w:cs="Arial"/>
          <w:spacing w:val="-3"/>
        </w:rPr>
        <w:t xml:space="preserve">a presentation on the Travel Demand Model and Household Travel Survey. The presentation slides are located in the meeting packet. </w:t>
      </w:r>
    </w:p>
    <w:p w14:paraId="10FAF4D9" w14:textId="77777777" w:rsidR="003E52A4" w:rsidRDefault="003E52A4" w:rsidP="003E52A4">
      <w:pPr>
        <w:suppressAutoHyphens/>
        <w:ind w:left="2160" w:right="720"/>
        <w:jc w:val="both"/>
        <w:rPr>
          <w:rFonts w:ascii="Arial" w:hAnsi="Arial" w:cs="Arial"/>
          <w:spacing w:val="-3"/>
        </w:rPr>
      </w:pPr>
    </w:p>
    <w:p w14:paraId="5E3BC38A" w14:textId="36770F4D" w:rsidR="00F448B7" w:rsidRPr="00962C0A" w:rsidRDefault="00F448B7" w:rsidP="00892B80">
      <w:pPr>
        <w:numPr>
          <w:ilvl w:val="1"/>
          <w:numId w:val="1"/>
        </w:numPr>
        <w:suppressAutoHyphens/>
        <w:ind w:right="720"/>
        <w:jc w:val="both"/>
        <w:rPr>
          <w:rFonts w:ascii="Arial" w:hAnsi="Arial" w:cs="Arial"/>
          <w:b/>
          <w:bCs/>
          <w:spacing w:val="-3"/>
        </w:rPr>
      </w:pPr>
      <w:r w:rsidRPr="00962C0A">
        <w:rPr>
          <w:rFonts w:ascii="Arial" w:hAnsi="Arial" w:cs="Arial"/>
          <w:b/>
          <w:bCs/>
          <w:spacing w:val="-3"/>
        </w:rPr>
        <w:t>Transit Update</w:t>
      </w:r>
    </w:p>
    <w:p w14:paraId="1092CCED" w14:textId="39658F55" w:rsidR="00962C0A" w:rsidRDefault="00962C0A" w:rsidP="00962C0A">
      <w:pPr>
        <w:suppressAutoHyphens/>
        <w:ind w:left="2160" w:right="720"/>
        <w:jc w:val="both"/>
        <w:rPr>
          <w:rFonts w:ascii="Arial" w:hAnsi="Arial" w:cs="Arial"/>
          <w:spacing w:val="-3"/>
        </w:rPr>
      </w:pPr>
    </w:p>
    <w:p w14:paraId="0838800E" w14:textId="10D96F2C" w:rsidR="00962C0A" w:rsidRDefault="00962C0A" w:rsidP="00962C0A">
      <w:pPr>
        <w:suppressAutoHyphens/>
        <w:ind w:left="216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Maija Disalvo provided a transit update summary.</w:t>
      </w:r>
    </w:p>
    <w:p w14:paraId="3E0AA4EB" w14:textId="77777777" w:rsidR="00962C0A" w:rsidRDefault="00962C0A" w:rsidP="00962C0A">
      <w:pPr>
        <w:suppressAutoHyphens/>
        <w:ind w:left="2160" w:right="720"/>
        <w:jc w:val="both"/>
        <w:rPr>
          <w:rFonts w:ascii="Arial" w:hAnsi="Arial" w:cs="Arial"/>
          <w:spacing w:val="-3"/>
        </w:rPr>
      </w:pPr>
    </w:p>
    <w:p w14:paraId="6218D916" w14:textId="77777777" w:rsidR="00962C0A" w:rsidRPr="00962C0A" w:rsidRDefault="00F448B7" w:rsidP="00892B80">
      <w:pPr>
        <w:numPr>
          <w:ilvl w:val="1"/>
          <w:numId w:val="1"/>
        </w:numPr>
        <w:suppressAutoHyphens/>
        <w:ind w:right="720"/>
        <w:jc w:val="both"/>
        <w:rPr>
          <w:rFonts w:ascii="Arial" w:hAnsi="Arial" w:cs="Arial"/>
          <w:b/>
          <w:bCs/>
          <w:spacing w:val="-3"/>
        </w:rPr>
      </w:pPr>
      <w:r w:rsidRPr="00962C0A">
        <w:rPr>
          <w:rFonts w:ascii="Arial" w:hAnsi="Arial" w:cs="Arial"/>
          <w:b/>
          <w:bCs/>
          <w:spacing w:val="-3"/>
        </w:rPr>
        <w:t xml:space="preserve">Welcome Packet </w:t>
      </w:r>
    </w:p>
    <w:p w14:paraId="1EF12475" w14:textId="77777777" w:rsidR="00962C0A" w:rsidRDefault="00962C0A" w:rsidP="00962C0A">
      <w:pPr>
        <w:suppressAutoHyphens/>
        <w:ind w:left="2160" w:right="720"/>
        <w:jc w:val="both"/>
        <w:rPr>
          <w:rFonts w:ascii="Arial" w:hAnsi="Arial" w:cs="Arial"/>
          <w:spacing w:val="-3"/>
        </w:rPr>
      </w:pPr>
    </w:p>
    <w:p w14:paraId="7DC3C929" w14:textId="7CF33DD6" w:rsidR="00892B80" w:rsidRPr="00F03228" w:rsidRDefault="00962C0A" w:rsidP="00962C0A">
      <w:pPr>
        <w:suppressAutoHyphens/>
        <w:ind w:left="216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lastRenderedPageBreak/>
        <w:t xml:space="preserve">The Welcome Packet is available on the MVPMPO.com website under “Documents”.  </w:t>
      </w:r>
      <w:r w:rsidR="00892B80" w:rsidRPr="00EF0AFE">
        <w:rPr>
          <w:rFonts w:ascii="Arial" w:hAnsi="Arial" w:cs="Arial"/>
          <w:spacing w:val="-3"/>
        </w:rPr>
        <w:tab/>
      </w:r>
    </w:p>
    <w:p w14:paraId="5D99E9F8" w14:textId="77777777" w:rsidR="00535072" w:rsidRPr="00AA2F12" w:rsidRDefault="00535072" w:rsidP="00EE20ED">
      <w:pPr>
        <w:suppressAutoHyphens/>
        <w:ind w:left="1440" w:right="720"/>
        <w:jc w:val="both"/>
        <w:rPr>
          <w:rFonts w:ascii="Arial" w:hAnsi="Arial" w:cs="Arial"/>
          <w:spacing w:val="-3"/>
          <w:highlight w:val="yellow"/>
        </w:rPr>
      </w:pPr>
    </w:p>
    <w:p w14:paraId="12BCFDA2" w14:textId="4808C2D7" w:rsidR="005974CD" w:rsidRPr="00962C0A" w:rsidRDefault="00B2774E" w:rsidP="005974CD">
      <w:pPr>
        <w:numPr>
          <w:ilvl w:val="0"/>
          <w:numId w:val="1"/>
        </w:numPr>
        <w:tabs>
          <w:tab w:val="clear" w:pos="720"/>
        </w:tabs>
        <w:suppressAutoHyphens/>
        <w:ind w:left="1440" w:right="720" w:hanging="720"/>
        <w:jc w:val="both"/>
        <w:rPr>
          <w:rFonts w:ascii="Arial" w:hAnsi="Arial" w:cs="Arial"/>
          <w:b/>
          <w:bCs/>
          <w:spacing w:val="-3"/>
        </w:rPr>
      </w:pPr>
      <w:r w:rsidRPr="00962C0A">
        <w:rPr>
          <w:rFonts w:ascii="Arial" w:hAnsi="Arial" w:cs="Arial"/>
          <w:b/>
          <w:bCs/>
        </w:rPr>
        <w:t>New Business</w:t>
      </w:r>
    </w:p>
    <w:bookmarkEnd w:id="5"/>
    <w:bookmarkEnd w:id="6"/>
    <w:bookmarkEnd w:id="7"/>
    <w:p w14:paraId="4E9A1610" w14:textId="69667127" w:rsidR="00892B80" w:rsidRPr="00962C0A" w:rsidRDefault="00F448B7" w:rsidP="00F448B7">
      <w:pPr>
        <w:pStyle w:val="ListParagraph"/>
        <w:numPr>
          <w:ilvl w:val="1"/>
          <w:numId w:val="1"/>
        </w:numPr>
        <w:suppressAutoHyphens/>
        <w:ind w:right="720"/>
        <w:jc w:val="both"/>
        <w:rPr>
          <w:rFonts w:ascii="Arial" w:hAnsi="Arial" w:cs="Arial"/>
          <w:b/>
          <w:bCs/>
          <w:spacing w:val="-3"/>
        </w:rPr>
      </w:pPr>
      <w:r w:rsidRPr="00962C0A">
        <w:rPr>
          <w:rFonts w:ascii="Arial" w:hAnsi="Arial" w:cs="Arial"/>
          <w:b/>
          <w:bCs/>
          <w:spacing w:val="-3"/>
        </w:rPr>
        <w:t>Letter of Support for Prioritization Process Pilot Program (Action Item)</w:t>
      </w:r>
    </w:p>
    <w:p w14:paraId="1A0FE4C6" w14:textId="6EC84037" w:rsidR="00962C0A" w:rsidRPr="00962C0A" w:rsidRDefault="00962C0A" w:rsidP="00962C0A">
      <w:pPr>
        <w:pStyle w:val="ListParagraph"/>
        <w:suppressAutoHyphens/>
        <w:ind w:left="2160" w:right="720"/>
        <w:jc w:val="both"/>
        <w:rPr>
          <w:rFonts w:ascii="Arial" w:hAnsi="Arial" w:cs="Arial"/>
          <w:spacing w:val="-3"/>
        </w:rPr>
      </w:pPr>
    </w:p>
    <w:p w14:paraId="13547857" w14:textId="46ADE470" w:rsidR="00962C0A" w:rsidRDefault="00962C0A" w:rsidP="00962C0A">
      <w:pPr>
        <w:pStyle w:val="ListParagraph"/>
        <w:suppressAutoHyphens/>
        <w:ind w:left="2160" w:right="720"/>
        <w:jc w:val="both"/>
        <w:rPr>
          <w:rFonts w:ascii="Arial" w:hAnsi="Arial" w:cs="Arial"/>
          <w:b/>
          <w:bCs/>
          <w:spacing w:val="-3"/>
        </w:rPr>
      </w:pPr>
      <w:r w:rsidRPr="00962C0A">
        <w:rPr>
          <w:rFonts w:ascii="Arial" w:hAnsi="Arial" w:cs="Arial"/>
          <w:spacing w:val="-3"/>
        </w:rPr>
        <w:t xml:space="preserve">Adam Bradway provided a summary of the </w:t>
      </w:r>
      <w:r>
        <w:rPr>
          <w:rFonts w:ascii="Arial" w:hAnsi="Arial" w:cs="Arial"/>
          <w:spacing w:val="-3"/>
        </w:rPr>
        <w:t>Letter of Support for Prioritization Process Pilot Program</w:t>
      </w:r>
      <w:r>
        <w:rPr>
          <w:rFonts w:ascii="Arial" w:hAnsi="Arial" w:cs="Arial"/>
          <w:spacing w:val="-3"/>
        </w:rPr>
        <w:t xml:space="preserve">. </w:t>
      </w:r>
      <w:r w:rsidRPr="00962C0A">
        <w:rPr>
          <w:rFonts w:ascii="Arial" w:hAnsi="Arial" w:cs="Arial"/>
          <w:i/>
          <w:iCs/>
          <w:spacing w:val="-3"/>
        </w:rPr>
        <w:t xml:space="preserve">Motion to recommend approval of </w:t>
      </w:r>
      <w:r w:rsidRPr="00962C0A">
        <w:rPr>
          <w:rFonts w:ascii="Arial" w:hAnsi="Arial" w:cs="Arial"/>
          <w:i/>
          <w:iCs/>
          <w:spacing w:val="-3"/>
        </w:rPr>
        <w:t>the Letter of Support for Prioritization Process Pilot Program</w:t>
      </w:r>
      <w:r w:rsidRPr="00962C0A">
        <w:rPr>
          <w:rFonts w:ascii="Arial" w:hAnsi="Arial" w:cs="Arial"/>
          <w:i/>
          <w:iCs/>
          <w:spacing w:val="-3"/>
        </w:rPr>
        <w:t xml:space="preserve"> </w:t>
      </w:r>
      <w:r w:rsidRPr="00962C0A">
        <w:rPr>
          <w:rFonts w:ascii="Arial" w:hAnsi="Arial" w:cs="Arial"/>
          <w:b/>
          <w:bCs/>
          <w:i/>
          <w:iCs/>
          <w:spacing w:val="-3"/>
        </w:rPr>
        <w:t>(Adler)</w:t>
      </w:r>
      <w:r w:rsidRPr="00962C0A">
        <w:rPr>
          <w:rFonts w:ascii="Arial" w:hAnsi="Arial" w:cs="Arial"/>
          <w:i/>
          <w:iCs/>
          <w:spacing w:val="-3"/>
        </w:rPr>
        <w:t>, seconded. Passed unanimously.</w:t>
      </w:r>
      <w:r>
        <w:rPr>
          <w:rFonts w:ascii="Arial" w:hAnsi="Arial" w:cs="Arial"/>
          <w:spacing w:val="-3"/>
        </w:rPr>
        <w:t xml:space="preserve"> </w:t>
      </w:r>
    </w:p>
    <w:p w14:paraId="5AF3EF2C" w14:textId="77777777" w:rsidR="00962C0A" w:rsidRPr="00544CF0" w:rsidRDefault="00962C0A" w:rsidP="00962C0A">
      <w:pPr>
        <w:pStyle w:val="ListParagraph"/>
        <w:suppressAutoHyphens/>
        <w:ind w:left="2160" w:right="720"/>
        <w:jc w:val="both"/>
        <w:rPr>
          <w:rFonts w:ascii="Arial" w:hAnsi="Arial" w:cs="Arial"/>
          <w:spacing w:val="-3"/>
        </w:rPr>
      </w:pPr>
    </w:p>
    <w:p w14:paraId="01F6B69D" w14:textId="18217C00" w:rsidR="00544CF0" w:rsidRPr="00962C0A" w:rsidRDefault="00544CF0" w:rsidP="00F448B7">
      <w:pPr>
        <w:pStyle w:val="ListParagraph"/>
        <w:numPr>
          <w:ilvl w:val="1"/>
          <w:numId w:val="1"/>
        </w:numPr>
        <w:suppressAutoHyphens/>
        <w:ind w:right="720"/>
        <w:jc w:val="both"/>
        <w:rPr>
          <w:rFonts w:ascii="Arial" w:hAnsi="Arial" w:cs="Arial"/>
          <w:b/>
          <w:bCs/>
          <w:spacing w:val="-3"/>
        </w:rPr>
      </w:pPr>
      <w:r w:rsidRPr="00962C0A">
        <w:rPr>
          <w:rFonts w:ascii="Arial" w:hAnsi="Arial" w:cs="Arial"/>
          <w:b/>
          <w:bCs/>
          <w:spacing w:val="-3"/>
        </w:rPr>
        <w:t>Mat-Su Travel Demand Model 2019 Base Model Proposal (Action Item)</w:t>
      </w:r>
    </w:p>
    <w:p w14:paraId="579EC146" w14:textId="006979E4" w:rsidR="00962C0A" w:rsidRDefault="00962C0A" w:rsidP="00962C0A">
      <w:pPr>
        <w:pStyle w:val="ListParagraph"/>
        <w:suppressAutoHyphens/>
        <w:ind w:left="2160" w:right="720"/>
        <w:jc w:val="both"/>
        <w:rPr>
          <w:rFonts w:ascii="Arial" w:hAnsi="Arial" w:cs="Arial"/>
          <w:b/>
          <w:bCs/>
          <w:spacing w:val="-3"/>
        </w:rPr>
      </w:pPr>
    </w:p>
    <w:p w14:paraId="6975E309" w14:textId="53D76DC2" w:rsidR="00962C0A" w:rsidRPr="00962C0A" w:rsidRDefault="00962C0A" w:rsidP="00962C0A">
      <w:pPr>
        <w:pStyle w:val="ListParagraph"/>
        <w:suppressAutoHyphens/>
        <w:ind w:left="2160" w:right="720"/>
        <w:jc w:val="both"/>
        <w:rPr>
          <w:rFonts w:ascii="Arial" w:hAnsi="Arial" w:cs="Arial"/>
          <w:i/>
          <w:iCs/>
          <w:spacing w:val="-3"/>
        </w:rPr>
      </w:pPr>
      <w:r w:rsidRPr="00962C0A">
        <w:rPr>
          <w:rFonts w:ascii="Arial" w:hAnsi="Arial" w:cs="Arial"/>
          <w:spacing w:val="-3"/>
        </w:rPr>
        <w:t xml:space="preserve">Adam Bradway </w:t>
      </w:r>
      <w:r>
        <w:rPr>
          <w:rFonts w:ascii="Arial" w:hAnsi="Arial" w:cs="Arial"/>
          <w:spacing w:val="-3"/>
        </w:rPr>
        <w:t>summarized</w:t>
      </w:r>
      <w:r w:rsidRPr="00962C0A">
        <w:rPr>
          <w:rFonts w:ascii="Arial" w:hAnsi="Arial" w:cs="Arial"/>
          <w:spacing w:val="-3"/>
        </w:rPr>
        <w:t xml:space="preserve"> the</w:t>
      </w:r>
      <w:r>
        <w:rPr>
          <w:rFonts w:ascii="Arial" w:hAnsi="Arial" w:cs="Arial"/>
          <w:b/>
          <w:bCs/>
          <w:spacing w:val="-3"/>
        </w:rPr>
        <w:t xml:space="preserve"> </w:t>
      </w:r>
      <w:r>
        <w:rPr>
          <w:rFonts w:ascii="Arial" w:hAnsi="Arial" w:cs="Arial"/>
          <w:spacing w:val="-3"/>
        </w:rPr>
        <w:t>Mat-Su Travel Demand Model 2019 Base Model Proposal</w:t>
      </w:r>
      <w:r>
        <w:rPr>
          <w:rFonts w:ascii="Arial" w:hAnsi="Arial" w:cs="Arial"/>
          <w:spacing w:val="-3"/>
        </w:rPr>
        <w:t xml:space="preserve">. </w:t>
      </w:r>
      <w:r w:rsidRPr="00962C0A">
        <w:rPr>
          <w:rFonts w:ascii="Arial" w:hAnsi="Arial" w:cs="Arial"/>
          <w:i/>
          <w:iCs/>
          <w:spacing w:val="-3"/>
        </w:rPr>
        <w:t xml:space="preserve">Motion to recommend approval of the </w:t>
      </w:r>
      <w:r w:rsidRPr="00962C0A">
        <w:rPr>
          <w:rFonts w:ascii="Arial" w:hAnsi="Arial" w:cs="Arial"/>
          <w:i/>
          <w:iCs/>
          <w:spacing w:val="-3"/>
        </w:rPr>
        <w:t>Mat-Su Travel Demand Model 2019 Base Model Proposal</w:t>
      </w:r>
      <w:r w:rsidRPr="00962C0A">
        <w:rPr>
          <w:rFonts w:ascii="Arial" w:hAnsi="Arial" w:cs="Arial"/>
          <w:i/>
          <w:iCs/>
          <w:spacing w:val="-3"/>
        </w:rPr>
        <w:t xml:space="preserve"> </w:t>
      </w:r>
      <w:r w:rsidRPr="00962C0A">
        <w:rPr>
          <w:rFonts w:ascii="Arial" w:hAnsi="Arial" w:cs="Arial"/>
          <w:b/>
          <w:bCs/>
          <w:i/>
          <w:iCs/>
          <w:spacing w:val="-3"/>
        </w:rPr>
        <w:t>(Adler),</w:t>
      </w:r>
      <w:r w:rsidRPr="00962C0A">
        <w:rPr>
          <w:rFonts w:ascii="Arial" w:hAnsi="Arial" w:cs="Arial"/>
          <w:i/>
          <w:iCs/>
          <w:spacing w:val="-3"/>
        </w:rPr>
        <w:t xml:space="preserve"> seconded. Passed unanimously.</w:t>
      </w:r>
    </w:p>
    <w:p w14:paraId="16BAD18B" w14:textId="77777777" w:rsidR="00F448B7" w:rsidRPr="00892B80" w:rsidRDefault="00F448B7" w:rsidP="00F448B7">
      <w:pPr>
        <w:pStyle w:val="ListParagraph"/>
        <w:suppressAutoHyphens/>
        <w:ind w:left="2160" w:right="720"/>
        <w:jc w:val="both"/>
        <w:rPr>
          <w:rFonts w:ascii="Arial" w:hAnsi="Arial" w:cs="Arial"/>
          <w:spacing w:val="-3"/>
        </w:rPr>
      </w:pPr>
    </w:p>
    <w:p w14:paraId="39418B72" w14:textId="0A9A8385" w:rsidR="00DE35F6" w:rsidRPr="00962C0A" w:rsidRDefault="00B2774E" w:rsidP="00DE35F6">
      <w:pPr>
        <w:numPr>
          <w:ilvl w:val="0"/>
          <w:numId w:val="1"/>
        </w:numPr>
        <w:tabs>
          <w:tab w:val="clear" w:pos="720"/>
        </w:tabs>
        <w:suppressAutoHyphens/>
        <w:ind w:left="1440" w:right="720" w:hanging="720"/>
        <w:jc w:val="both"/>
        <w:rPr>
          <w:rFonts w:ascii="Arial" w:hAnsi="Arial" w:cs="Arial"/>
          <w:b/>
          <w:bCs/>
          <w:spacing w:val="-3"/>
        </w:rPr>
      </w:pPr>
      <w:r w:rsidRPr="00962C0A">
        <w:rPr>
          <w:rFonts w:ascii="Arial" w:hAnsi="Arial" w:cs="Arial"/>
          <w:b/>
          <w:bCs/>
        </w:rPr>
        <w:t>Other Issues</w:t>
      </w:r>
    </w:p>
    <w:p w14:paraId="64B44933" w14:textId="73691918" w:rsidR="00962C0A" w:rsidRDefault="00962C0A" w:rsidP="00962C0A">
      <w:pPr>
        <w:suppressAutoHyphens/>
        <w:ind w:left="1440" w:right="720"/>
        <w:jc w:val="both"/>
        <w:rPr>
          <w:rFonts w:ascii="Arial" w:hAnsi="Arial" w:cs="Arial"/>
        </w:rPr>
      </w:pPr>
    </w:p>
    <w:p w14:paraId="21F49951" w14:textId="7FC8E5E4" w:rsidR="00962C0A" w:rsidRPr="00DE35F6" w:rsidRDefault="00962C0A" w:rsidP="00962C0A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</w:rPr>
        <w:t>None</w:t>
      </w:r>
    </w:p>
    <w:p w14:paraId="50315182" w14:textId="77777777" w:rsidR="00EE20ED" w:rsidRPr="009B0B41" w:rsidRDefault="00EE20ED" w:rsidP="00EE20ED">
      <w:pPr>
        <w:suppressAutoHyphens/>
        <w:ind w:left="1440" w:right="720"/>
        <w:jc w:val="both"/>
        <w:rPr>
          <w:rFonts w:ascii="Arial" w:hAnsi="Arial" w:cs="Arial"/>
          <w:spacing w:val="-3"/>
        </w:rPr>
      </w:pPr>
    </w:p>
    <w:p w14:paraId="424C31D8" w14:textId="29ABA69D" w:rsidR="00E5101D" w:rsidRPr="00962C0A" w:rsidRDefault="00B2774E" w:rsidP="00180BE5">
      <w:pPr>
        <w:numPr>
          <w:ilvl w:val="0"/>
          <w:numId w:val="1"/>
        </w:numPr>
        <w:tabs>
          <w:tab w:val="clear" w:pos="720"/>
        </w:tabs>
        <w:suppressAutoHyphens/>
        <w:ind w:left="1440" w:right="720" w:hanging="720"/>
        <w:jc w:val="both"/>
        <w:rPr>
          <w:rFonts w:ascii="Arial" w:hAnsi="Arial" w:cs="Arial"/>
          <w:b/>
          <w:bCs/>
          <w:spacing w:val="-3"/>
        </w:rPr>
      </w:pPr>
      <w:r w:rsidRPr="00962C0A">
        <w:rPr>
          <w:rFonts w:ascii="Arial" w:hAnsi="Arial" w:cs="Arial"/>
          <w:b/>
          <w:bCs/>
        </w:rPr>
        <w:t>Informational Items</w:t>
      </w:r>
      <w:bookmarkStart w:id="8" w:name="_Hlk151542028"/>
    </w:p>
    <w:bookmarkEnd w:id="8"/>
    <w:p w14:paraId="1AF7CE62" w14:textId="59286937" w:rsidR="00892B80" w:rsidRPr="00962C0A" w:rsidRDefault="00892B80" w:rsidP="00892B80">
      <w:pPr>
        <w:pStyle w:val="ListParagraph"/>
        <w:numPr>
          <w:ilvl w:val="1"/>
          <w:numId w:val="1"/>
        </w:numPr>
        <w:suppressAutoHyphens/>
        <w:ind w:right="720"/>
        <w:rPr>
          <w:rFonts w:ascii="Arial" w:hAnsi="Arial" w:cs="Arial"/>
          <w:b/>
          <w:bCs/>
          <w:spacing w:val="-3"/>
        </w:rPr>
      </w:pPr>
      <w:r w:rsidRPr="00962C0A">
        <w:rPr>
          <w:rFonts w:ascii="Arial" w:hAnsi="Arial" w:cs="Arial"/>
          <w:b/>
          <w:bCs/>
          <w:spacing w:val="-3"/>
        </w:rPr>
        <w:t>AOI/NPO paperwork updates</w:t>
      </w:r>
    </w:p>
    <w:p w14:paraId="7E5959E3" w14:textId="44DA63C8" w:rsidR="00962C0A" w:rsidRDefault="00962C0A" w:rsidP="00962C0A">
      <w:pPr>
        <w:pStyle w:val="ListParagraph"/>
        <w:suppressAutoHyphens/>
        <w:ind w:left="2160" w:right="720"/>
        <w:rPr>
          <w:rFonts w:ascii="Arial" w:hAnsi="Arial" w:cs="Arial"/>
          <w:spacing w:val="-3"/>
        </w:rPr>
      </w:pPr>
    </w:p>
    <w:p w14:paraId="0932D57D" w14:textId="2292AA3B" w:rsidR="00962C0A" w:rsidRPr="00892B80" w:rsidRDefault="00962C0A" w:rsidP="00962C0A">
      <w:pPr>
        <w:pStyle w:val="ListParagraph"/>
        <w:suppressAutoHyphens/>
        <w:ind w:left="2160" w:right="720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The Articles of Incorporation submittal is being corrected.</w:t>
      </w:r>
    </w:p>
    <w:p w14:paraId="0F4A0468" w14:textId="77777777" w:rsidR="00535072" w:rsidRPr="006F4581" w:rsidRDefault="00535072" w:rsidP="00FA1B90">
      <w:pPr>
        <w:suppressAutoHyphens/>
        <w:ind w:right="720"/>
        <w:jc w:val="both"/>
        <w:rPr>
          <w:rFonts w:ascii="Arial" w:hAnsi="Arial" w:cs="Arial"/>
          <w:spacing w:val="-3"/>
        </w:rPr>
      </w:pPr>
    </w:p>
    <w:p w14:paraId="3EE517DB" w14:textId="360D15E3" w:rsidR="00B2774E" w:rsidRPr="00962C0A" w:rsidRDefault="00CD4069" w:rsidP="00EE20ED">
      <w:pPr>
        <w:numPr>
          <w:ilvl w:val="0"/>
          <w:numId w:val="1"/>
        </w:numPr>
        <w:tabs>
          <w:tab w:val="clear" w:pos="720"/>
        </w:tabs>
        <w:suppressAutoHyphens/>
        <w:ind w:left="1440" w:right="720" w:hanging="720"/>
        <w:jc w:val="both"/>
        <w:rPr>
          <w:rFonts w:ascii="Arial" w:hAnsi="Arial" w:cs="Arial"/>
          <w:b/>
          <w:bCs/>
          <w:spacing w:val="-3"/>
        </w:rPr>
      </w:pPr>
      <w:r w:rsidRPr="00962C0A">
        <w:rPr>
          <w:rFonts w:ascii="Arial" w:hAnsi="Arial" w:cs="Arial"/>
          <w:b/>
          <w:bCs/>
          <w:spacing w:val="-3"/>
        </w:rPr>
        <w:t>Technical</w:t>
      </w:r>
      <w:r w:rsidR="00EF55A6" w:rsidRPr="00962C0A">
        <w:rPr>
          <w:rFonts w:ascii="Arial" w:hAnsi="Arial" w:cs="Arial"/>
          <w:b/>
          <w:bCs/>
          <w:spacing w:val="-3"/>
        </w:rPr>
        <w:t xml:space="preserve"> Committee Comments</w:t>
      </w:r>
    </w:p>
    <w:p w14:paraId="2F0D7065" w14:textId="319D9EBF" w:rsidR="00962C0A" w:rsidRDefault="00962C0A" w:rsidP="00962C0A">
      <w:pPr>
        <w:suppressAutoHyphens/>
        <w:ind w:left="1440" w:right="720"/>
        <w:jc w:val="both"/>
        <w:rPr>
          <w:rFonts w:ascii="Arial" w:hAnsi="Arial" w:cs="Arial"/>
          <w:spacing w:val="-3"/>
        </w:rPr>
      </w:pPr>
    </w:p>
    <w:p w14:paraId="06DFC6E1" w14:textId="19B84384" w:rsidR="00962C0A" w:rsidRPr="006F4581" w:rsidRDefault="00962C0A" w:rsidP="00962C0A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No comments</w:t>
      </w:r>
    </w:p>
    <w:p w14:paraId="3EE517DC" w14:textId="77777777" w:rsidR="00B2774E" w:rsidRPr="006F4581" w:rsidRDefault="00B2774E" w:rsidP="00EE20ED">
      <w:pPr>
        <w:suppressAutoHyphens/>
        <w:ind w:left="1440" w:right="720"/>
        <w:jc w:val="both"/>
        <w:rPr>
          <w:rFonts w:ascii="Arial" w:hAnsi="Arial" w:cs="Arial"/>
          <w:spacing w:val="-3"/>
        </w:rPr>
      </w:pPr>
    </w:p>
    <w:p w14:paraId="3EE517DD" w14:textId="2DC9765E" w:rsidR="00B2774E" w:rsidRDefault="00B2774E" w:rsidP="00EE20ED">
      <w:pPr>
        <w:numPr>
          <w:ilvl w:val="0"/>
          <w:numId w:val="1"/>
        </w:numPr>
        <w:tabs>
          <w:tab w:val="clear" w:pos="720"/>
        </w:tabs>
        <w:suppressAutoHyphens/>
        <w:ind w:left="1440" w:right="720" w:hanging="720"/>
        <w:jc w:val="both"/>
        <w:rPr>
          <w:rFonts w:ascii="Arial" w:hAnsi="Arial" w:cs="Arial"/>
          <w:b/>
          <w:bCs/>
          <w:spacing w:val="-3"/>
        </w:rPr>
      </w:pPr>
      <w:r w:rsidRPr="00962C0A">
        <w:rPr>
          <w:rFonts w:ascii="Arial" w:hAnsi="Arial" w:cs="Arial"/>
          <w:b/>
          <w:bCs/>
          <w:spacing w:val="-3"/>
        </w:rPr>
        <w:t>Adjourn</w:t>
      </w:r>
      <w:r w:rsidR="0033380F" w:rsidRPr="00962C0A">
        <w:rPr>
          <w:rFonts w:ascii="Arial" w:hAnsi="Arial" w:cs="Arial"/>
          <w:b/>
          <w:bCs/>
          <w:spacing w:val="-3"/>
        </w:rPr>
        <w:t>ment</w:t>
      </w:r>
    </w:p>
    <w:p w14:paraId="24CECB84" w14:textId="2C6258DA" w:rsidR="00962C0A" w:rsidRDefault="00962C0A" w:rsidP="00962C0A">
      <w:pPr>
        <w:suppressAutoHyphens/>
        <w:ind w:left="1440" w:right="720"/>
        <w:jc w:val="both"/>
        <w:rPr>
          <w:rFonts w:ascii="Arial" w:hAnsi="Arial" w:cs="Arial"/>
          <w:b/>
          <w:bCs/>
          <w:spacing w:val="-3"/>
        </w:rPr>
      </w:pPr>
    </w:p>
    <w:p w14:paraId="53F76B20" w14:textId="5E149EF2" w:rsidR="00962C0A" w:rsidRPr="00962C0A" w:rsidRDefault="00962C0A" w:rsidP="00962C0A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 w:rsidRPr="00962C0A">
        <w:rPr>
          <w:rFonts w:ascii="Arial" w:hAnsi="Arial" w:cs="Arial"/>
          <w:spacing w:val="-3"/>
        </w:rPr>
        <w:t>The meeting was adjourned at 3:44 pm.</w:t>
      </w:r>
    </w:p>
    <w:p w14:paraId="3EE517E1" w14:textId="77777777" w:rsidR="00230949" w:rsidRPr="006F4581" w:rsidRDefault="00230949" w:rsidP="00EE20ED">
      <w:pPr>
        <w:suppressAutoHyphens/>
        <w:ind w:left="1440" w:right="720"/>
        <w:jc w:val="both"/>
        <w:rPr>
          <w:rFonts w:ascii="Arial" w:hAnsi="Arial" w:cs="Arial"/>
          <w:spacing w:val="-3"/>
        </w:rPr>
      </w:pPr>
    </w:p>
    <w:p w14:paraId="3EE517E2" w14:textId="58DD1F78" w:rsidR="003D4BCA" w:rsidRPr="006F4581" w:rsidRDefault="00CD6F08" w:rsidP="00EE20ED">
      <w:pPr>
        <w:suppressAutoHyphens/>
        <w:ind w:left="1440" w:right="720"/>
        <w:jc w:val="both"/>
        <w:rPr>
          <w:rFonts w:ascii="Arial" w:hAnsi="Arial" w:cs="Arial"/>
          <w:spacing w:val="-3"/>
        </w:rPr>
      </w:pPr>
      <w:r w:rsidRPr="006F4581">
        <w:rPr>
          <w:rFonts w:ascii="Arial" w:hAnsi="Arial" w:cs="Arial"/>
          <w:spacing w:val="-3"/>
        </w:rPr>
        <w:t xml:space="preserve">Next Scheduled </w:t>
      </w:r>
      <w:r w:rsidR="00EF55A6" w:rsidRPr="006F4581">
        <w:rPr>
          <w:rFonts w:ascii="Arial" w:hAnsi="Arial" w:cs="Arial"/>
          <w:spacing w:val="-3"/>
        </w:rPr>
        <w:t xml:space="preserve">MPO </w:t>
      </w:r>
      <w:r w:rsidR="00CD4069">
        <w:rPr>
          <w:rFonts w:ascii="Arial" w:hAnsi="Arial" w:cs="Arial"/>
          <w:spacing w:val="-3"/>
        </w:rPr>
        <w:t>Technical</w:t>
      </w:r>
      <w:r w:rsidR="00EF55A6" w:rsidRPr="006F4581">
        <w:rPr>
          <w:rFonts w:ascii="Arial" w:hAnsi="Arial" w:cs="Arial"/>
          <w:spacing w:val="-3"/>
        </w:rPr>
        <w:t xml:space="preserve"> Committee Meeting</w:t>
      </w:r>
      <w:r w:rsidRPr="006F4581">
        <w:rPr>
          <w:rFonts w:ascii="Arial" w:hAnsi="Arial" w:cs="Arial"/>
          <w:spacing w:val="-3"/>
        </w:rPr>
        <w:t xml:space="preserve"> –</w:t>
      </w:r>
      <w:r w:rsidR="002C74C2" w:rsidRPr="006F4581">
        <w:rPr>
          <w:rFonts w:ascii="Arial" w:hAnsi="Arial" w:cs="Arial"/>
          <w:spacing w:val="-3"/>
        </w:rPr>
        <w:t xml:space="preserve"> </w:t>
      </w:r>
      <w:r w:rsidR="00872300">
        <w:rPr>
          <w:rFonts w:ascii="Arial" w:hAnsi="Arial" w:cs="Arial"/>
          <w:b/>
          <w:bCs/>
          <w:spacing w:val="-3"/>
        </w:rPr>
        <w:t>May 14</w:t>
      </w:r>
      <w:r w:rsidR="00CA2086" w:rsidRPr="00CA2086">
        <w:rPr>
          <w:rFonts w:ascii="Arial" w:hAnsi="Arial" w:cs="Arial"/>
          <w:b/>
          <w:bCs/>
          <w:spacing w:val="-3"/>
          <w:vertAlign w:val="superscript"/>
        </w:rPr>
        <w:t>th</w:t>
      </w:r>
      <w:r w:rsidRPr="006F4581">
        <w:rPr>
          <w:rFonts w:ascii="Arial" w:hAnsi="Arial" w:cs="Arial"/>
          <w:b/>
          <w:bCs/>
          <w:spacing w:val="-3"/>
        </w:rPr>
        <w:t>,</w:t>
      </w:r>
      <w:r w:rsidR="00DD26BA" w:rsidRPr="006F4581">
        <w:rPr>
          <w:rFonts w:ascii="Arial" w:hAnsi="Arial" w:cs="Arial"/>
          <w:b/>
          <w:bCs/>
          <w:spacing w:val="-3"/>
        </w:rPr>
        <w:t xml:space="preserve"> 202</w:t>
      </w:r>
      <w:r w:rsidR="000C4C91">
        <w:rPr>
          <w:rFonts w:ascii="Arial" w:hAnsi="Arial" w:cs="Arial"/>
          <w:b/>
          <w:bCs/>
          <w:spacing w:val="-3"/>
        </w:rPr>
        <w:t>4</w:t>
      </w:r>
      <w:r w:rsidR="00DD26BA" w:rsidRPr="006F4581">
        <w:rPr>
          <w:rFonts w:ascii="Arial" w:hAnsi="Arial" w:cs="Arial"/>
          <w:b/>
          <w:bCs/>
          <w:spacing w:val="-3"/>
        </w:rPr>
        <w:t xml:space="preserve">, from </w:t>
      </w:r>
      <w:r w:rsidR="00962C0A">
        <w:rPr>
          <w:rFonts w:ascii="Arial" w:hAnsi="Arial" w:cs="Arial"/>
          <w:b/>
          <w:bCs/>
          <w:spacing w:val="-3"/>
        </w:rPr>
        <w:t>2:00 pm</w:t>
      </w:r>
      <w:r w:rsidR="00DD26BA" w:rsidRPr="006F4581">
        <w:rPr>
          <w:rFonts w:ascii="Arial" w:hAnsi="Arial" w:cs="Arial"/>
          <w:b/>
          <w:bCs/>
          <w:spacing w:val="-3"/>
        </w:rPr>
        <w:t>-</w:t>
      </w:r>
      <w:r w:rsidR="00962C0A">
        <w:rPr>
          <w:rFonts w:ascii="Arial" w:hAnsi="Arial" w:cs="Arial"/>
          <w:b/>
          <w:bCs/>
          <w:spacing w:val="-3"/>
        </w:rPr>
        <w:t>3:30 pm</w:t>
      </w:r>
      <w:r w:rsidRPr="006F4581">
        <w:rPr>
          <w:rFonts w:ascii="Arial" w:hAnsi="Arial" w:cs="Arial"/>
          <w:spacing w:val="-3"/>
        </w:rPr>
        <w:t xml:space="preserve"> </w:t>
      </w:r>
      <w:r w:rsidR="00D620F2" w:rsidRPr="006F4581">
        <w:rPr>
          <w:rFonts w:ascii="Arial" w:hAnsi="Arial" w:cs="Arial"/>
          <w:spacing w:val="-3"/>
        </w:rPr>
        <w:t xml:space="preserve">to be held </w:t>
      </w:r>
      <w:r w:rsidR="00EF55A6" w:rsidRPr="006F4581">
        <w:rPr>
          <w:rFonts w:ascii="Arial" w:hAnsi="Arial" w:cs="Arial"/>
          <w:spacing w:val="-3"/>
        </w:rPr>
        <w:t xml:space="preserve">via </w:t>
      </w:r>
      <w:r w:rsidR="00D620F2" w:rsidRPr="006F4581">
        <w:rPr>
          <w:rFonts w:ascii="Arial" w:hAnsi="Arial" w:cs="Arial"/>
          <w:spacing w:val="-3"/>
        </w:rPr>
        <w:t xml:space="preserve">Microsoft </w:t>
      </w:r>
      <w:r w:rsidR="00EF55A6" w:rsidRPr="006F4581">
        <w:rPr>
          <w:rFonts w:ascii="Arial" w:hAnsi="Arial" w:cs="Arial"/>
          <w:spacing w:val="-3"/>
        </w:rPr>
        <w:t>TEAMS Meeting</w:t>
      </w:r>
      <w:r w:rsidR="007D4B5D" w:rsidRPr="006F4581">
        <w:rPr>
          <w:rFonts w:ascii="Arial" w:hAnsi="Arial" w:cs="Arial"/>
          <w:spacing w:val="-3"/>
        </w:rPr>
        <w:t xml:space="preserve"> </w:t>
      </w:r>
      <w:bookmarkEnd w:id="1"/>
      <w:bookmarkEnd w:id="3"/>
      <w:bookmarkEnd w:id="4"/>
    </w:p>
    <w:sectPr w:rsidR="003D4BCA" w:rsidRPr="006F4581" w:rsidSect="002C7F3F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B0843" w14:textId="77777777" w:rsidR="003E23D0" w:rsidRDefault="003E23D0" w:rsidP="00F22DD6">
      <w:r>
        <w:separator/>
      </w:r>
    </w:p>
  </w:endnote>
  <w:endnote w:type="continuationSeparator" w:id="0">
    <w:p w14:paraId="1D41390A" w14:textId="77777777" w:rsidR="003E23D0" w:rsidRDefault="003E23D0" w:rsidP="00F22D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C7BB4" w14:textId="77777777" w:rsidR="003E23D0" w:rsidRDefault="003E23D0" w:rsidP="00F22DD6">
      <w:r>
        <w:separator/>
      </w:r>
    </w:p>
  </w:footnote>
  <w:footnote w:type="continuationSeparator" w:id="0">
    <w:p w14:paraId="43856FFB" w14:textId="77777777" w:rsidR="003E23D0" w:rsidRDefault="003E23D0" w:rsidP="00F22D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41640" w14:textId="77777777" w:rsidR="00F448B7" w:rsidRDefault="00F448B7" w:rsidP="00F22DD6">
    <w:pPr>
      <w:pStyle w:val="Header"/>
      <w:jc w:val="center"/>
      <w:rPr>
        <w:rFonts w:ascii="Arial" w:hAnsi="Arial" w:cs="Arial"/>
        <w:noProof/>
        <w:spacing w:val="-3"/>
        <w:sz w:val="28"/>
        <w:szCs w:val="28"/>
      </w:rPr>
    </w:pPr>
    <w:r>
      <w:rPr>
        <w:rFonts w:ascii="Arial" w:hAnsi="Arial" w:cs="Arial"/>
        <w:noProof/>
        <w:spacing w:val="-3"/>
        <w:sz w:val="28"/>
        <w:szCs w:val="28"/>
      </w:rPr>
      <w:t xml:space="preserve">MVP for Transportation </w:t>
    </w:r>
  </w:p>
  <w:p w14:paraId="49266B31" w14:textId="77777777" w:rsidR="00F448B7" w:rsidRDefault="00F448B7" w:rsidP="00F22DD6">
    <w:pPr>
      <w:pStyle w:val="Header"/>
      <w:jc w:val="center"/>
      <w:rPr>
        <w:rFonts w:ascii="Arial" w:hAnsi="Arial" w:cs="Arial"/>
        <w:noProof/>
        <w:spacing w:val="-3"/>
        <w:sz w:val="28"/>
        <w:szCs w:val="28"/>
      </w:rPr>
    </w:pPr>
    <w:r>
      <w:rPr>
        <w:rFonts w:ascii="Arial" w:hAnsi="Arial" w:cs="Arial"/>
        <w:noProof/>
        <w:spacing w:val="-3"/>
        <w:sz w:val="28"/>
        <w:szCs w:val="28"/>
      </w:rPr>
      <w:t>MPO Technical Committee Meeting</w:t>
    </w:r>
  </w:p>
  <w:p w14:paraId="61EB1DC0" w14:textId="77777777" w:rsidR="00F448B7" w:rsidRDefault="00F448B7" w:rsidP="00F22DD6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CA904" w14:textId="77777777" w:rsidR="004F343D" w:rsidRDefault="004F343D" w:rsidP="00F22DD6">
    <w:pPr>
      <w:pStyle w:val="Header"/>
      <w:jc w:val="center"/>
      <w:rPr>
        <w:rFonts w:ascii="Arial" w:hAnsi="Arial" w:cs="Arial"/>
        <w:noProof/>
        <w:spacing w:val="-3"/>
        <w:sz w:val="28"/>
        <w:szCs w:val="28"/>
      </w:rPr>
    </w:pPr>
    <w:r>
      <w:rPr>
        <w:rFonts w:ascii="Arial" w:hAnsi="Arial" w:cs="Arial"/>
        <w:noProof/>
        <w:spacing w:val="-3"/>
        <w:sz w:val="28"/>
        <w:szCs w:val="28"/>
      </w:rPr>
      <w:t xml:space="preserve">MVP for Transportation </w:t>
    </w:r>
  </w:p>
  <w:p w14:paraId="4E2CE52E" w14:textId="77777777" w:rsidR="004F343D" w:rsidRDefault="004F343D" w:rsidP="00F22DD6">
    <w:pPr>
      <w:pStyle w:val="Header"/>
      <w:jc w:val="center"/>
      <w:rPr>
        <w:rFonts w:ascii="Arial" w:hAnsi="Arial" w:cs="Arial"/>
        <w:noProof/>
        <w:spacing w:val="-3"/>
        <w:sz w:val="28"/>
        <w:szCs w:val="28"/>
      </w:rPr>
    </w:pPr>
    <w:r>
      <w:rPr>
        <w:rFonts w:ascii="Arial" w:hAnsi="Arial" w:cs="Arial"/>
        <w:noProof/>
        <w:spacing w:val="-3"/>
        <w:sz w:val="28"/>
        <w:szCs w:val="28"/>
      </w:rPr>
      <w:t>Pre-MPO Steering Committee Meeting</w:t>
    </w:r>
  </w:p>
  <w:p w14:paraId="2B60F0AD" w14:textId="77777777" w:rsidR="004F343D" w:rsidRDefault="004F343D" w:rsidP="00F22DD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764AF"/>
    <w:multiLevelType w:val="hybridMultilevel"/>
    <w:tmpl w:val="C94A94C6"/>
    <w:lvl w:ilvl="0" w:tplc="04090019">
      <w:start w:val="1"/>
      <w:numFmt w:val="lowerLetter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" w15:restartNumberingAfterBreak="0">
    <w:nsid w:val="15BD1DCD"/>
    <w:multiLevelType w:val="hybridMultilevel"/>
    <w:tmpl w:val="3A8A4FA4"/>
    <w:lvl w:ilvl="0" w:tplc="4F9C6D0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83C02"/>
    <w:multiLevelType w:val="hybridMultilevel"/>
    <w:tmpl w:val="19ECD3C2"/>
    <w:lvl w:ilvl="0" w:tplc="A4B43B02"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BF370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68461C4"/>
    <w:multiLevelType w:val="hybridMultilevel"/>
    <w:tmpl w:val="C3EA7B78"/>
    <w:lvl w:ilvl="0" w:tplc="04090019">
      <w:start w:val="1"/>
      <w:numFmt w:val="lowerLetter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5" w15:restartNumberingAfterBreak="0">
    <w:nsid w:val="3B877869"/>
    <w:multiLevelType w:val="hybridMultilevel"/>
    <w:tmpl w:val="B874EA36"/>
    <w:lvl w:ilvl="0" w:tplc="7682E2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66C7004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  <w:b w:val="0"/>
        <w:bCs w:val="0"/>
      </w:rPr>
    </w:lvl>
    <w:lvl w:ilvl="2" w:tplc="0409000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9656373"/>
    <w:multiLevelType w:val="hybridMultilevel"/>
    <w:tmpl w:val="DBDABFB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4A362B4E"/>
    <w:multiLevelType w:val="hybridMultilevel"/>
    <w:tmpl w:val="526A2574"/>
    <w:lvl w:ilvl="0" w:tplc="22569DE2">
      <w:start w:val="1"/>
      <w:numFmt w:val="upp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8" w15:restartNumberingAfterBreak="0">
    <w:nsid w:val="5FD0773E"/>
    <w:multiLevelType w:val="hybridMultilevel"/>
    <w:tmpl w:val="9AD672E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74B92776"/>
    <w:multiLevelType w:val="hybridMultilevel"/>
    <w:tmpl w:val="3A5C67C6"/>
    <w:lvl w:ilvl="0" w:tplc="04090019">
      <w:start w:val="1"/>
      <w:numFmt w:val="lowerLetter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0" w15:restartNumberingAfterBreak="0">
    <w:nsid w:val="7F437E52"/>
    <w:multiLevelType w:val="hybridMultilevel"/>
    <w:tmpl w:val="DF12331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 w16cid:durableId="1279676393">
    <w:abstractNumId w:val="5"/>
  </w:num>
  <w:num w:numId="2" w16cid:durableId="2145344015">
    <w:abstractNumId w:val="7"/>
  </w:num>
  <w:num w:numId="3" w16cid:durableId="1751850140">
    <w:abstractNumId w:val="5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05433431">
    <w:abstractNumId w:val="5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78337652">
    <w:abstractNumId w:val="0"/>
  </w:num>
  <w:num w:numId="6" w16cid:durableId="1530024215">
    <w:abstractNumId w:val="4"/>
  </w:num>
  <w:num w:numId="7" w16cid:durableId="1155494964">
    <w:abstractNumId w:val="9"/>
  </w:num>
  <w:num w:numId="8" w16cid:durableId="489761020">
    <w:abstractNumId w:val="1"/>
  </w:num>
  <w:num w:numId="9" w16cid:durableId="1118987707">
    <w:abstractNumId w:val="2"/>
  </w:num>
  <w:num w:numId="10" w16cid:durableId="820728972">
    <w:abstractNumId w:val="10"/>
  </w:num>
  <w:num w:numId="11" w16cid:durableId="424041016">
    <w:abstractNumId w:val="8"/>
  </w:num>
  <w:num w:numId="12" w16cid:durableId="1548640616">
    <w:abstractNumId w:val="6"/>
  </w:num>
  <w:num w:numId="13" w16cid:durableId="4304726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NDE0szAzNjC1MLVU0lEKTi0uzszPAykwqQUAIQcNAiwAAAA="/>
  </w:docVars>
  <w:rsids>
    <w:rsidRoot w:val="008B25EC"/>
    <w:rsid w:val="00000142"/>
    <w:rsid w:val="000076FA"/>
    <w:rsid w:val="00011B32"/>
    <w:rsid w:val="00011F2A"/>
    <w:rsid w:val="000164AF"/>
    <w:rsid w:val="00020DD1"/>
    <w:rsid w:val="00021497"/>
    <w:rsid w:val="00025EE4"/>
    <w:rsid w:val="00026196"/>
    <w:rsid w:val="00026380"/>
    <w:rsid w:val="0002650A"/>
    <w:rsid w:val="000273F6"/>
    <w:rsid w:val="0003178E"/>
    <w:rsid w:val="00034F10"/>
    <w:rsid w:val="000379FF"/>
    <w:rsid w:val="00043C68"/>
    <w:rsid w:val="00046E6E"/>
    <w:rsid w:val="0004782D"/>
    <w:rsid w:val="000513E0"/>
    <w:rsid w:val="00055CD4"/>
    <w:rsid w:val="00056288"/>
    <w:rsid w:val="00057507"/>
    <w:rsid w:val="00062193"/>
    <w:rsid w:val="00072C6F"/>
    <w:rsid w:val="00080B95"/>
    <w:rsid w:val="00080D5C"/>
    <w:rsid w:val="000822C2"/>
    <w:rsid w:val="00086E66"/>
    <w:rsid w:val="000921C5"/>
    <w:rsid w:val="000A1CAC"/>
    <w:rsid w:val="000A3DF5"/>
    <w:rsid w:val="000A6B7F"/>
    <w:rsid w:val="000A6EFF"/>
    <w:rsid w:val="000B1652"/>
    <w:rsid w:val="000B4A76"/>
    <w:rsid w:val="000B5D2D"/>
    <w:rsid w:val="000B6268"/>
    <w:rsid w:val="000C4C91"/>
    <w:rsid w:val="000D008A"/>
    <w:rsid w:val="000D331D"/>
    <w:rsid w:val="000E10F2"/>
    <w:rsid w:val="000E37A8"/>
    <w:rsid w:val="000E51FE"/>
    <w:rsid w:val="000E6674"/>
    <w:rsid w:val="000E7C36"/>
    <w:rsid w:val="000F46C7"/>
    <w:rsid w:val="000F4C5B"/>
    <w:rsid w:val="000F6184"/>
    <w:rsid w:val="0010002E"/>
    <w:rsid w:val="001035AD"/>
    <w:rsid w:val="001038B9"/>
    <w:rsid w:val="0011118A"/>
    <w:rsid w:val="00113F05"/>
    <w:rsid w:val="00117E99"/>
    <w:rsid w:val="00120208"/>
    <w:rsid w:val="00122435"/>
    <w:rsid w:val="0012367A"/>
    <w:rsid w:val="001248FC"/>
    <w:rsid w:val="001262BD"/>
    <w:rsid w:val="00126C61"/>
    <w:rsid w:val="00135A9B"/>
    <w:rsid w:val="00141C6D"/>
    <w:rsid w:val="00143DB9"/>
    <w:rsid w:val="00147086"/>
    <w:rsid w:val="0015025F"/>
    <w:rsid w:val="0015057F"/>
    <w:rsid w:val="001603AC"/>
    <w:rsid w:val="0016226D"/>
    <w:rsid w:val="00164BD9"/>
    <w:rsid w:val="001731C6"/>
    <w:rsid w:val="0017420B"/>
    <w:rsid w:val="00180BE5"/>
    <w:rsid w:val="001840F8"/>
    <w:rsid w:val="001844D7"/>
    <w:rsid w:val="00184C37"/>
    <w:rsid w:val="00186340"/>
    <w:rsid w:val="00186595"/>
    <w:rsid w:val="001874CC"/>
    <w:rsid w:val="001944C2"/>
    <w:rsid w:val="00194A54"/>
    <w:rsid w:val="00194C44"/>
    <w:rsid w:val="001A2A2C"/>
    <w:rsid w:val="001A3BFE"/>
    <w:rsid w:val="001A50C4"/>
    <w:rsid w:val="001A5128"/>
    <w:rsid w:val="001B0778"/>
    <w:rsid w:val="001B3DA0"/>
    <w:rsid w:val="001B4B9D"/>
    <w:rsid w:val="001B5110"/>
    <w:rsid w:val="001C3C9B"/>
    <w:rsid w:val="001C536B"/>
    <w:rsid w:val="001C78AE"/>
    <w:rsid w:val="001D344C"/>
    <w:rsid w:val="001D74A9"/>
    <w:rsid w:val="001E2752"/>
    <w:rsid w:val="00201472"/>
    <w:rsid w:val="00204493"/>
    <w:rsid w:val="00206095"/>
    <w:rsid w:val="002075FD"/>
    <w:rsid w:val="002105EF"/>
    <w:rsid w:val="002127B3"/>
    <w:rsid w:val="0021304A"/>
    <w:rsid w:val="002135AA"/>
    <w:rsid w:val="00216900"/>
    <w:rsid w:val="00220F10"/>
    <w:rsid w:val="0022149F"/>
    <w:rsid w:val="00224EE1"/>
    <w:rsid w:val="00225B59"/>
    <w:rsid w:val="00225EF8"/>
    <w:rsid w:val="00230949"/>
    <w:rsid w:val="00230D14"/>
    <w:rsid w:val="0023390A"/>
    <w:rsid w:val="0023779E"/>
    <w:rsid w:val="00237B7F"/>
    <w:rsid w:val="00244A4A"/>
    <w:rsid w:val="002459E7"/>
    <w:rsid w:val="00245BD3"/>
    <w:rsid w:val="00245D91"/>
    <w:rsid w:val="00246664"/>
    <w:rsid w:val="00250787"/>
    <w:rsid w:val="0025187A"/>
    <w:rsid w:val="00251A8F"/>
    <w:rsid w:val="00251F33"/>
    <w:rsid w:val="00257B22"/>
    <w:rsid w:val="002613BA"/>
    <w:rsid w:val="00261897"/>
    <w:rsid w:val="00264019"/>
    <w:rsid w:val="0026520D"/>
    <w:rsid w:val="002701D9"/>
    <w:rsid w:val="002733EC"/>
    <w:rsid w:val="00273714"/>
    <w:rsid w:val="00274568"/>
    <w:rsid w:val="0027464C"/>
    <w:rsid w:val="002860F9"/>
    <w:rsid w:val="0029017B"/>
    <w:rsid w:val="00293E25"/>
    <w:rsid w:val="00294750"/>
    <w:rsid w:val="002948E4"/>
    <w:rsid w:val="00297385"/>
    <w:rsid w:val="00297B12"/>
    <w:rsid w:val="002A1AB9"/>
    <w:rsid w:val="002A26A7"/>
    <w:rsid w:val="002A3747"/>
    <w:rsid w:val="002A5613"/>
    <w:rsid w:val="002A7B89"/>
    <w:rsid w:val="002B7A0E"/>
    <w:rsid w:val="002C187D"/>
    <w:rsid w:val="002C1B58"/>
    <w:rsid w:val="002C26A5"/>
    <w:rsid w:val="002C36F2"/>
    <w:rsid w:val="002C428C"/>
    <w:rsid w:val="002C74C2"/>
    <w:rsid w:val="002C7F3F"/>
    <w:rsid w:val="002D3869"/>
    <w:rsid w:val="002D6F92"/>
    <w:rsid w:val="002E46D4"/>
    <w:rsid w:val="002F35CC"/>
    <w:rsid w:val="00300BCF"/>
    <w:rsid w:val="00307055"/>
    <w:rsid w:val="00310FCC"/>
    <w:rsid w:val="00312E8E"/>
    <w:rsid w:val="00322192"/>
    <w:rsid w:val="00325AFF"/>
    <w:rsid w:val="00330000"/>
    <w:rsid w:val="0033116C"/>
    <w:rsid w:val="0033265F"/>
    <w:rsid w:val="003335A0"/>
    <w:rsid w:val="0033380F"/>
    <w:rsid w:val="0033441E"/>
    <w:rsid w:val="00335599"/>
    <w:rsid w:val="00336223"/>
    <w:rsid w:val="00337CF5"/>
    <w:rsid w:val="0034084B"/>
    <w:rsid w:val="00351254"/>
    <w:rsid w:val="00351B5F"/>
    <w:rsid w:val="00353356"/>
    <w:rsid w:val="00353773"/>
    <w:rsid w:val="00354250"/>
    <w:rsid w:val="0035625D"/>
    <w:rsid w:val="00357859"/>
    <w:rsid w:val="00362444"/>
    <w:rsid w:val="00363C5B"/>
    <w:rsid w:val="00367672"/>
    <w:rsid w:val="00367D44"/>
    <w:rsid w:val="00372A20"/>
    <w:rsid w:val="00376040"/>
    <w:rsid w:val="00376175"/>
    <w:rsid w:val="00376355"/>
    <w:rsid w:val="00382DAC"/>
    <w:rsid w:val="00384FB6"/>
    <w:rsid w:val="00394CFE"/>
    <w:rsid w:val="003956EB"/>
    <w:rsid w:val="0039668E"/>
    <w:rsid w:val="003A3251"/>
    <w:rsid w:val="003A337A"/>
    <w:rsid w:val="003A3808"/>
    <w:rsid w:val="003A50C6"/>
    <w:rsid w:val="003A6813"/>
    <w:rsid w:val="003B362A"/>
    <w:rsid w:val="003B3A51"/>
    <w:rsid w:val="003B7679"/>
    <w:rsid w:val="003B77AF"/>
    <w:rsid w:val="003C1F87"/>
    <w:rsid w:val="003C56AE"/>
    <w:rsid w:val="003C5892"/>
    <w:rsid w:val="003D4186"/>
    <w:rsid w:val="003D4BCA"/>
    <w:rsid w:val="003E23D0"/>
    <w:rsid w:val="003E2E79"/>
    <w:rsid w:val="003E2F9B"/>
    <w:rsid w:val="003E351B"/>
    <w:rsid w:val="003E52A4"/>
    <w:rsid w:val="003E58D0"/>
    <w:rsid w:val="003F1559"/>
    <w:rsid w:val="003F22F5"/>
    <w:rsid w:val="003F242A"/>
    <w:rsid w:val="003F26F0"/>
    <w:rsid w:val="003F59B1"/>
    <w:rsid w:val="0040228F"/>
    <w:rsid w:val="00411C1B"/>
    <w:rsid w:val="00411CE5"/>
    <w:rsid w:val="00413CE8"/>
    <w:rsid w:val="004207DF"/>
    <w:rsid w:val="00420CFB"/>
    <w:rsid w:val="00421AFA"/>
    <w:rsid w:val="004243F3"/>
    <w:rsid w:val="00426834"/>
    <w:rsid w:val="00426B43"/>
    <w:rsid w:val="00427C52"/>
    <w:rsid w:val="00430A26"/>
    <w:rsid w:val="00431EC9"/>
    <w:rsid w:val="0043222E"/>
    <w:rsid w:val="00436D5F"/>
    <w:rsid w:val="00441082"/>
    <w:rsid w:val="00441F10"/>
    <w:rsid w:val="004447C9"/>
    <w:rsid w:val="00445A11"/>
    <w:rsid w:val="00452E30"/>
    <w:rsid w:val="004533C4"/>
    <w:rsid w:val="00456E44"/>
    <w:rsid w:val="00460A5E"/>
    <w:rsid w:val="00460E0F"/>
    <w:rsid w:val="004667CB"/>
    <w:rsid w:val="00471F62"/>
    <w:rsid w:val="00472B83"/>
    <w:rsid w:val="00473D32"/>
    <w:rsid w:val="004740F5"/>
    <w:rsid w:val="004744C8"/>
    <w:rsid w:val="00480ED2"/>
    <w:rsid w:val="0048209C"/>
    <w:rsid w:val="0048435F"/>
    <w:rsid w:val="00484DCC"/>
    <w:rsid w:val="00487CEE"/>
    <w:rsid w:val="004934B2"/>
    <w:rsid w:val="004948F5"/>
    <w:rsid w:val="004A26DD"/>
    <w:rsid w:val="004A6FF2"/>
    <w:rsid w:val="004A7592"/>
    <w:rsid w:val="004A7F7C"/>
    <w:rsid w:val="004B4F74"/>
    <w:rsid w:val="004D23B0"/>
    <w:rsid w:val="004D7D08"/>
    <w:rsid w:val="004E21AD"/>
    <w:rsid w:val="004F343D"/>
    <w:rsid w:val="004F4DD2"/>
    <w:rsid w:val="004F4F7C"/>
    <w:rsid w:val="004F5E28"/>
    <w:rsid w:val="0050073F"/>
    <w:rsid w:val="005058BC"/>
    <w:rsid w:val="00510C41"/>
    <w:rsid w:val="0051244F"/>
    <w:rsid w:val="00512EF3"/>
    <w:rsid w:val="0051476B"/>
    <w:rsid w:val="005149AE"/>
    <w:rsid w:val="005160D5"/>
    <w:rsid w:val="00521646"/>
    <w:rsid w:val="005226A7"/>
    <w:rsid w:val="00527487"/>
    <w:rsid w:val="00527FEB"/>
    <w:rsid w:val="00530134"/>
    <w:rsid w:val="00535072"/>
    <w:rsid w:val="00537D26"/>
    <w:rsid w:val="00541CFA"/>
    <w:rsid w:val="0054241D"/>
    <w:rsid w:val="00542F65"/>
    <w:rsid w:val="00544CF0"/>
    <w:rsid w:val="00545C27"/>
    <w:rsid w:val="0054683F"/>
    <w:rsid w:val="0054774E"/>
    <w:rsid w:val="00556B04"/>
    <w:rsid w:val="0057267E"/>
    <w:rsid w:val="0057352F"/>
    <w:rsid w:val="005747E4"/>
    <w:rsid w:val="00574A17"/>
    <w:rsid w:val="00575F86"/>
    <w:rsid w:val="0058046F"/>
    <w:rsid w:val="00584C38"/>
    <w:rsid w:val="00590087"/>
    <w:rsid w:val="005974CD"/>
    <w:rsid w:val="005A2548"/>
    <w:rsid w:val="005A3792"/>
    <w:rsid w:val="005A5BE0"/>
    <w:rsid w:val="005C1DE8"/>
    <w:rsid w:val="005C3425"/>
    <w:rsid w:val="005C6772"/>
    <w:rsid w:val="005C7453"/>
    <w:rsid w:val="005D3348"/>
    <w:rsid w:val="005D4375"/>
    <w:rsid w:val="005E5F26"/>
    <w:rsid w:val="005E62A9"/>
    <w:rsid w:val="005F06E3"/>
    <w:rsid w:val="005F3331"/>
    <w:rsid w:val="005F465C"/>
    <w:rsid w:val="005F5782"/>
    <w:rsid w:val="005F5CF2"/>
    <w:rsid w:val="005F729B"/>
    <w:rsid w:val="00600FD4"/>
    <w:rsid w:val="00605E54"/>
    <w:rsid w:val="00606F10"/>
    <w:rsid w:val="006101B4"/>
    <w:rsid w:val="00611C79"/>
    <w:rsid w:val="0061261B"/>
    <w:rsid w:val="006128B6"/>
    <w:rsid w:val="00621505"/>
    <w:rsid w:val="00622864"/>
    <w:rsid w:val="00622F13"/>
    <w:rsid w:val="00623FDD"/>
    <w:rsid w:val="006327E6"/>
    <w:rsid w:val="006365D3"/>
    <w:rsid w:val="00637AA3"/>
    <w:rsid w:val="00640B0B"/>
    <w:rsid w:val="006460D4"/>
    <w:rsid w:val="006528FC"/>
    <w:rsid w:val="00652B2C"/>
    <w:rsid w:val="006540D5"/>
    <w:rsid w:val="00654809"/>
    <w:rsid w:val="00667158"/>
    <w:rsid w:val="006715AE"/>
    <w:rsid w:val="006721C1"/>
    <w:rsid w:val="00674540"/>
    <w:rsid w:val="00674954"/>
    <w:rsid w:val="00675E46"/>
    <w:rsid w:val="00681198"/>
    <w:rsid w:val="00681EAD"/>
    <w:rsid w:val="00682F8D"/>
    <w:rsid w:val="006833BA"/>
    <w:rsid w:val="00686582"/>
    <w:rsid w:val="00687888"/>
    <w:rsid w:val="00687F62"/>
    <w:rsid w:val="006929A8"/>
    <w:rsid w:val="00695333"/>
    <w:rsid w:val="00697E1F"/>
    <w:rsid w:val="006A30B9"/>
    <w:rsid w:val="006A645D"/>
    <w:rsid w:val="006A7F6F"/>
    <w:rsid w:val="006B623F"/>
    <w:rsid w:val="006B76F5"/>
    <w:rsid w:val="006C103C"/>
    <w:rsid w:val="006C770A"/>
    <w:rsid w:val="006D15E1"/>
    <w:rsid w:val="006D1F01"/>
    <w:rsid w:val="006D4FAF"/>
    <w:rsid w:val="006D60B1"/>
    <w:rsid w:val="006D6C2D"/>
    <w:rsid w:val="006E711C"/>
    <w:rsid w:val="006F0254"/>
    <w:rsid w:val="006F402F"/>
    <w:rsid w:val="006F434E"/>
    <w:rsid w:val="006F4581"/>
    <w:rsid w:val="00702696"/>
    <w:rsid w:val="0070416C"/>
    <w:rsid w:val="00714CE6"/>
    <w:rsid w:val="00715FB3"/>
    <w:rsid w:val="007315A1"/>
    <w:rsid w:val="007316FB"/>
    <w:rsid w:val="007328B8"/>
    <w:rsid w:val="00735347"/>
    <w:rsid w:val="007366B6"/>
    <w:rsid w:val="00736CB5"/>
    <w:rsid w:val="0073781C"/>
    <w:rsid w:val="00740474"/>
    <w:rsid w:val="00741BA3"/>
    <w:rsid w:val="0074248B"/>
    <w:rsid w:val="00744CC8"/>
    <w:rsid w:val="00751F63"/>
    <w:rsid w:val="00754C16"/>
    <w:rsid w:val="007567CB"/>
    <w:rsid w:val="00757D8B"/>
    <w:rsid w:val="00760060"/>
    <w:rsid w:val="007677DD"/>
    <w:rsid w:val="0077055F"/>
    <w:rsid w:val="007747EA"/>
    <w:rsid w:val="007758B8"/>
    <w:rsid w:val="007810F8"/>
    <w:rsid w:val="00784162"/>
    <w:rsid w:val="00790585"/>
    <w:rsid w:val="00794B6D"/>
    <w:rsid w:val="00795AFA"/>
    <w:rsid w:val="00797B15"/>
    <w:rsid w:val="00797EB9"/>
    <w:rsid w:val="00797F98"/>
    <w:rsid w:val="007A0CC8"/>
    <w:rsid w:val="007A0DE4"/>
    <w:rsid w:val="007A4C7E"/>
    <w:rsid w:val="007A5EE4"/>
    <w:rsid w:val="007A63D9"/>
    <w:rsid w:val="007A71EF"/>
    <w:rsid w:val="007B66DB"/>
    <w:rsid w:val="007C143A"/>
    <w:rsid w:val="007D4B5D"/>
    <w:rsid w:val="007D5F20"/>
    <w:rsid w:val="007E1DD0"/>
    <w:rsid w:val="007E61B4"/>
    <w:rsid w:val="007F0143"/>
    <w:rsid w:val="007F32CF"/>
    <w:rsid w:val="007F3611"/>
    <w:rsid w:val="0080500C"/>
    <w:rsid w:val="00811B0A"/>
    <w:rsid w:val="008209A4"/>
    <w:rsid w:val="00821D7D"/>
    <w:rsid w:val="00827E69"/>
    <w:rsid w:val="00830649"/>
    <w:rsid w:val="0084586D"/>
    <w:rsid w:val="00845EB7"/>
    <w:rsid w:val="008554ED"/>
    <w:rsid w:val="00861BBC"/>
    <w:rsid w:val="00863417"/>
    <w:rsid w:val="00865735"/>
    <w:rsid w:val="00865E5B"/>
    <w:rsid w:val="008674B1"/>
    <w:rsid w:val="00870B54"/>
    <w:rsid w:val="00872300"/>
    <w:rsid w:val="008737AC"/>
    <w:rsid w:val="00876754"/>
    <w:rsid w:val="00883EB7"/>
    <w:rsid w:val="00884158"/>
    <w:rsid w:val="00884438"/>
    <w:rsid w:val="008911A4"/>
    <w:rsid w:val="008919C8"/>
    <w:rsid w:val="00892B80"/>
    <w:rsid w:val="00893737"/>
    <w:rsid w:val="00895D98"/>
    <w:rsid w:val="008A0813"/>
    <w:rsid w:val="008A3512"/>
    <w:rsid w:val="008A40DB"/>
    <w:rsid w:val="008B16B0"/>
    <w:rsid w:val="008B25EC"/>
    <w:rsid w:val="008C19A8"/>
    <w:rsid w:val="008C28BA"/>
    <w:rsid w:val="008C2CA6"/>
    <w:rsid w:val="008C3D01"/>
    <w:rsid w:val="008C5FD7"/>
    <w:rsid w:val="008D26CF"/>
    <w:rsid w:val="008D28F8"/>
    <w:rsid w:val="008D2AB7"/>
    <w:rsid w:val="008E568C"/>
    <w:rsid w:val="008F5F34"/>
    <w:rsid w:val="009128C4"/>
    <w:rsid w:val="00917BB1"/>
    <w:rsid w:val="00921CB1"/>
    <w:rsid w:val="009257C0"/>
    <w:rsid w:val="00926E36"/>
    <w:rsid w:val="00932572"/>
    <w:rsid w:val="00933499"/>
    <w:rsid w:val="0093534D"/>
    <w:rsid w:val="009456DF"/>
    <w:rsid w:val="00945FBB"/>
    <w:rsid w:val="00947469"/>
    <w:rsid w:val="00947693"/>
    <w:rsid w:val="00951095"/>
    <w:rsid w:val="00953EE3"/>
    <w:rsid w:val="00954F0E"/>
    <w:rsid w:val="0095717F"/>
    <w:rsid w:val="00957F28"/>
    <w:rsid w:val="00961289"/>
    <w:rsid w:val="00961BFD"/>
    <w:rsid w:val="00962C0A"/>
    <w:rsid w:val="00962F54"/>
    <w:rsid w:val="009660BD"/>
    <w:rsid w:val="00966350"/>
    <w:rsid w:val="00966900"/>
    <w:rsid w:val="00971CFB"/>
    <w:rsid w:val="009750D8"/>
    <w:rsid w:val="009817D7"/>
    <w:rsid w:val="009838E4"/>
    <w:rsid w:val="00983FA3"/>
    <w:rsid w:val="009852C2"/>
    <w:rsid w:val="00985D67"/>
    <w:rsid w:val="00986F40"/>
    <w:rsid w:val="00987C39"/>
    <w:rsid w:val="00994434"/>
    <w:rsid w:val="009945CC"/>
    <w:rsid w:val="00995B25"/>
    <w:rsid w:val="00996334"/>
    <w:rsid w:val="009A1602"/>
    <w:rsid w:val="009A1F24"/>
    <w:rsid w:val="009A66D2"/>
    <w:rsid w:val="009B0B41"/>
    <w:rsid w:val="009B25CC"/>
    <w:rsid w:val="009B3BB1"/>
    <w:rsid w:val="009B6C5A"/>
    <w:rsid w:val="009C3061"/>
    <w:rsid w:val="009C6A85"/>
    <w:rsid w:val="009D2105"/>
    <w:rsid w:val="009E6778"/>
    <w:rsid w:val="00A00823"/>
    <w:rsid w:val="00A01C30"/>
    <w:rsid w:val="00A05102"/>
    <w:rsid w:val="00A23A5C"/>
    <w:rsid w:val="00A24958"/>
    <w:rsid w:val="00A326A0"/>
    <w:rsid w:val="00A33F14"/>
    <w:rsid w:val="00A341ED"/>
    <w:rsid w:val="00A3425A"/>
    <w:rsid w:val="00A34537"/>
    <w:rsid w:val="00A417C4"/>
    <w:rsid w:val="00A42147"/>
    <w:rsid w:val="00A45A68"/>
    <w:rsid w:val="00A50C39"/>
    <w:rsid w:val="00A50C8A"/>
    <w:rsid w:val="00A52576"/>
    <w:rsid w:val="00A52A40"/>
    <w:rsid w:val="00A53483"/>
    <w:rsid w:val="00A71F2D"/>
    <w:rsid w:val="00A75001"/>
    <w:rsid w:val="00A75069"/>
    <w:rsid w:val="00A804D4"/>
    <w:rsid w:val="00A82FBF"/>
    <w:rsid w:val="00A85544"/>
    <w:rsid w:val="00A90ACB"/>
    <w:rsid w:val="00A92199"/>
    <w:rsid w:val="00AA2F12"/>
    <w:rsid w:val="00AA303B"/>
    <w:rsid w:val="00AA312D"/>
    <w:rsid w:val="00AA3E7C"/>
    <w:rsid w:val="00AB0DD1"/>
    <w:rsid w:val="00AB290B"/>
    <w:rsid w:val="00AB3726"/>
    <w:rsid w:val="00AB476C"/>
    <w:rsid w:val="00AB4F91"/>
    <w:rsid w:val="00AC01A0"/>
    <w:rsid w:val="00AC0EBB"/>
    <w:rsid w:val="00AC4833"/>
    <w:rsid w:val="00AC5924"/>
    <w:rsid w:val="00AC72ED"/>
    <w:rsid w:val="00AD2DE0"/>
    <w:rsid w:val="00AD3A9D"/>
    <w:rsid w:val="00AD608F"/>
    <w:rsid w:val="00AD6F81"/>
    <w:rsid w:val="00AD7996"/>
    <w:rsid w:val="00AE4339"/>
    <w:rsid w:val="00AE4C72"/>
    <w:rsid w:val="00AF0449"/>
    <w:rsid w:val="00AF7E97"/>
    <w:rsid w:val="00B000F8"/>
    <w:rsid w:val="00B0640B"/>
    <w:rsid w:val="00B06477"/>
    <w:rsid w:val="00B0700D"/>
    <w:rsid w:val="00B12E7C"/>
    <w:rsid w:val="00B221A2"/>
    <w:rsid w:val="00B22CE0"/>
    <w:rsid w:val="00B23D84"/>
    <w:rsid w:val="00B2774E"/>
    <w:rsid w:val="00B31063"/>
    <w:rsid w:val="00B31A69"/>
    <w:rsid w:val="00B32E64"/>
    <w:rsid w:val="00B337C3"/>
    <w:rsid w:val="00B337C5"/>
    <w:rsid w:val="00B33EC3"/>
    <w:rsid w:val="00B346F8"/>
    <w:rsid w:val="00B35188"/>
    <w:rsid w:val="00B4145F"/>
    <w:rsid w:val="00B417AC"/>
    <w:rsid w:val="00B41F04"/>
    <w:rsid w:val="00B433E8"/>
    <w:rsid w:val="00B43C14"/>
    <w:rsid w:val="00B44EED"/>
    <w:rsid w:val="00B47DE1"/>
    <w:rsid w:val="00B51DE1"/>
    <w:rsid w:val="00B524D4"/>
    <w:rsid w:val="00B54CB7"/>
    <w:rsid w:val="00B55A81"/>
    <w:rsid w:val="00B61ED3"/>
    <w:rsid w:val="00B650C0"/>
    <w:rsid w:val="00B72B01"/>
    <w:rsid w:val="00B7573C"/>
    <w:rsid w:val="00B90AC5"/>
    <w:rsid w:val="00B922CF"/>
    <w:rsid w:val="00B93891"/>
    <w:rsid w:val="00B977BA"/>
    <w:rsid w:val="00B979A0"/>
    <w:rsid w:val="00BA2214"/>
    <w:rsid w:val="00BB0FBD"/>
    <w:rsid w:val="00BB4438"/>
    <w:rsid w:val="00BB74EB"/>
    <w:rsid w:val="00BC6FB3"/>
    <w:rsid w:val="00BC72D2"/>
    <w:rsid w:val="00BD0766"/>
    <w:rsid w:val="00BD643E"/>
    <w:rsid w:val="00BD778B"/>
    <w:rsid w:val="00BE2E89"/>
    <w:rsid w:val="00BE44D5"/>
    <w:rsid w:val="00BE57BA"/>
    <w:rsid w:val="00BF087D"/>
    <w:rsid w:val="00C00029"/>
    <w:rsid w:val="00C02A14"/>
    <w:rsid w:val="00C02A5E"/>
    <w:rsid w:val="00C0556B"/>
    <w:rsid w:val="00C05AEF"/>
    <w:rsid w:val="00C159A3"/>
    <w:rsid w:val="00C22560"/>
    <w:rsid w:val="00C232E0"/>
    <w:rsid w:val="00C25B00"/>
    <w:rsid w:val="00C25F11"/>
    <w:rsid w:val="00C2644F"/>
    <w:rsid w:val="00C27232"/>
    <w:rsid w:val="00C31975"/>
    <w:rsid w:val="00C33F62"/>
    <w:rsid w:val="00C44B2F"/>
    <w:rsid w:val="00C530BE"/>
    <w:rsid w:val="00C53ECA"/>
    <w:rsid w:val="00C555F2"/>
    <w:rsid w:val="00C567A6"/>
    <w:rsid w:val="00C57FEC"/>
    <w:rsid w:val="00C602BC"/>
    <w:rsid w:val="00C758DB"/>
    <w:rsid w:val="00C8408A"/>
    <w:rsid w:val="00C901D7"/>
    <w:rsid w:val="00CA2086"/>
    <w:rsid w:val="00CA37AC"/>
    <w:rsid w:val="00CA737E"/>
    <w:rsid w:val="00CB348E"/>
    <w:rsid w:val="00CB3980"/>
    <w:rsid w:val="00CB3E96"/>
    <w:rsid w:val="00CB6ACE"/>
    <w:rsid w:val="00CC04BA"/>
    <w:rsid w:val="00CC21E4"/>
    <w:rsid w:val="00CC3970"/>
    <w:rsid w:val="00CD0C73"/>
    <w:rsid w:val="00CD4069"/>
    <w:rsid w:val="00CD61A9"/>
    <w:rsid w:val="00CD6F08"/>
    <w:rsid w:val="00CD7D88"/>
    <w:rsid w:val="00CE021F"/>
    <w:rsid w:val="00CE4A24"/>
    <w:rsid w:val="00CF1638"/>
    <w:rsid w:val="00CF30CA"/>
    <w:rsid w:val="00CF4AD0"/>
    <w:rsid w:val="00CF7764"/>
    <w:rsid w:val="00D000DE"/>
    <w:rsid w:val="00D029C6"/>
    <w:rsid w:val="00D03BAB"/>
    <w:rsid w:val="00D04324"/>
    <w:rsid w:val="00D054CC"/>
    <w:rsid w:val="00D059FB"/>
    <w:rsid w:val="00D172F7"/>
    <w:rsid w:val="00D2348E"/>
    <w:rsid w:val="00D23608"/>
    <w:rsid w:val="00D24C27"/>
    <w:rsid w:val="00D25572"/>
    <w:rsid w:val="00D26FCE"/>
    <w:rsid w:val="00D279E3"/>
    <w:rsid w:val="00D33ABF"/>
    <w:rsid w:val="00D40166"/>
    <w:rsid w:val="00D4320C"/>
    <w:rsid w:val="00D438EF"/>
    <w:rsid w:val="00D53A70"/>
    <w:rsid w:val="00D57EA6"/>
    <w:rsid w:val="00D620F2"/>
    <w:rsid w:val="00D62D47"/>
    <w:rsid w:val="00D64BAC"/>
    <w:rsid w:val="00D66602"/>
    <w:rsid w:val="00D66DEE"/>
    <w:rsid w:val="00D6711C"/>
    <w:rsid w:val="00D67738"/>
    <w:rsid w:val="00D7112B"/>
    <w:rsid w:val="00D72E5C"/>
    <w:rsid w:val="00D74D31"/>
    <w:rsid w:val="00D76DF4"/>
    <w:rsid w:val="00D77188"/>
    <w:rsid w:val="00D810F9"/>
    <w:rsid w:val="00D86B63"/>
    <w:rsid w:val="00D90B56"/>
    <w:rsid w:val="00D96187"/>
    <w:rsid w:val="00DA0CA5"/>
    <w:rsid w:val="00DA5D71"/>
    <w:rsid w:val="00DB1DFE"/>
    <w:rsid w:val="00DB697F"/>
    <w:rsid w:val="00DB7166"/>
    <w:rsid w:val="00DD0260"/>
    <w:rsid w:val="00DD26BA"/>
    <w:rsid w:val="00DD2979"/>
    <w:rsid w:val="00DD65F2"/>
    <w:rsid w:val="00DE2B64"/>
    <w:rsid w:val="00DE35F6"/>
    <w:rsid w:val="00DE62B0"/>
    <w:rsid w:val="00DE7A7E"/>
    <w:rsid w:val="00DF0D76"/>
    <w:rsid w:val="00DF2C8A"/>
    <w:rsid w:val="00DF70FD"/>
    <w:rsid w:val="00E00325"/>
    <w:rsid w:val="00E025AB"/>
    <w:rsid w:val="00E04130"/>
    <w:rsid w:val="00E04B32"/>
    <w:rsid w:val="00E06C79"/>
    <w:rsid w:val="00E17CDC"/>
    <w:rsid w:val="00E32FF4"/>
    <w:rsid w:val="00E445E3"/>
    <w:rsid w:val="00E50A4A"/>
    <w:rsid w:val="00E5101D"/>
    <w:rsid w:val="00E60B4C"/>
    <w:rsid w:val="00E65B47"/>
    <w:rsid w:val="00E6715C"/>
    <w:rsid w:val="00E67EC0"/>
    <w:rsid w:val="00E72110"/>
    <w:rsid w:val="00E805D2"/>
    <w:rsid w:val="00E8230C"/>
    <w:rsid w:val="00E90703"/>
    <w:rsid w:val="00E95AFB"/>
    <w:rsid w:val="00E95CED"/>
    <w:rsid w:val="00EA7A7A"/>
    <w:rsid w:val="00EB46FA"/>
    <w:rsid w:val="00EB4B0A"/>
    <w:rsid w:val="00EB573A"/>
    <w:rsid w:val="00EB5BA3"/>
    <w:rsid w:val="00EC1702"/>
    <w:rsid w:val="00EC2BBB"/>
    <w:rsid w:val="00EC3C34"/>
    <w:rsid w:val="00EC7B71"/>
    <w:rsid w:val="00ED0212"/>
    <w:rsid w:val="00ED3919"/>
    <w:rsid w:val="00ED728B"/>
    <w:rsid w:val="00EE20ED"/>
    <w:rsid w:val="00EE6F6E"/>
    <w:rsid w:val="00EE711A"/>
    <w:rsid w:val="00EF357D"/>
    <w:rsid w:val="00EF41DF"/>
    <w:rsid w:val="00EF52CB"/>
    <w:rsid w:val="00EF55A6"/>
    <w:rsid w:val="00EF72CB"/>
    <w:rsid w:val="00F0191B"/>
    <w:rsid w:val="00F02AD7"/>
    <w:rsid w:val="00F03228"/>
    <w:rsid w:val="00F0536C"/>
    <w:rsid w:val="00F05B90"/>
    <w:rsid w:val="00F07B4C"/>
    <w:rsid w:val="00F11C69"/>
    <w:rsid w:val="00F17AA3"/>
    <w:rsid w:val="00F2094D"/>
    <w:rsid w:val="00F21D82"/>
    <w:rsid w:val="00F22DD6"/>
    <w:rsid w:val="00F26DFD"/>
    <w:rsid w:val="00F31ABD"/>
    <w:rsid w:val="00F320B6"/>
    <w:rsid w:val="00F336C6"/>
    <w:rsid w:val="00F33FA8"/>
    <w:rsid w:val="00F37CF3"/>
    <w:rsid w:val="00F40858"/>
    <w:rsid w:val="00F448B7"/>
    <w:rsid w:val="00F470DB"/>
    <w:rsid w:val="00F47A71"/>
    <w:rsid w:val="00F47AE0"/>
    <w:rsid w:val="00F5017E"/>
    <w:rsid w:val="00F50C56"/>
    <w:rsid w:val="00F5209D"/>
    <w:rsid w:val="00F634A4"/>
    <w:rsid w:val="00F64118"/>
    <w:rsid w:val="00F7415A"/>
    <w:rsid w:val="00F824C8"/>
    <w:rsid w:val="00F830D6"/>
    <w:rsid w:val="00F86664"/>
    <w:rsid w:val="00F91155"/>
    <w:rsid w:val="00F943B8"/>
    <w:rsid w:val="00F97BF0"/>
    <w:rsid w:val="00FA0251"/>
    <w:rsid w:val="00FA1B90"/>
    <w:rsid w:val="00FA2B28"/>
    <w:rsid w:val="00FA5BBD"/>
    <w:rsid w:val="00FA6EA2"/>
    <w:rsid w:val="00FB7D7D"/>
    <w:rsid w:val="00FC46CF"/>
    <w:rsid w:val="00FC7EBC"/>
    <w:rsid w:val="00FD4149"/>
    <w:rsid w:val="00FD59EA"/>
    <w:rsid w:val="00FD6FD6"/>
    <w:rsid w:val="00FE208A"/>
    <w:rsid w:val="00FE51C2"/>
    <w:rsid w:val="00FE6AEC"/>
    <w:rsid w:val="00FF0C63"/>
    <w:rsid w:val="00FF3ACD"/>
    <w:rsid w:val="00FF6968"/>
    <w:rsid w:val="00FF7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E517B8"/>
  <w15:docId w15:val="{60F0704C-246F-4A33-8544-0EB708FDA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54ED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6F08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34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499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22D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2DD6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22D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2DD6"/>
    <w:rPr>
      <w:rFonts w:ascii="Times New Roman" w:eastAsia="Times New Roman" w:hAnsi="Times New Roman" w:cs="Times New Roman"/>
      <w:sz w:val="20"/>
      <w:szCs w:val="20"/>
    </w:rPr>
  </w:style>
  <w:style w:type="paragraph" w:customStyle="1" w:styleId="alphaindent">
    <w:name w:val="alpha indent"/>
    <w:basedOn w:val="Normal"/>
    <w:link w:val="alphaindentChar"/>
    <w:qFormat/>
    <w:rsid w:val="00251A8F"/>
    <w:pPr>
      <w:keepNext/>
      <w:keepLines/>
      <w:tabs>
        <w:tab w:val="num" w:pos="1440"/>
      </w:tabs>
      <w:suppressAutoHyphens/>
      <w:ind w:left="1440" w:hanging="360"/>
      <w:jc w:val="both"/>
    </w:pPr>
    <w:rPr>
      <w:rFonts w:ascii="Arial" w:hAnsi="Arial" w:cs="Arial"/>
      <w:spacing w:val="-3"/>
      <w:sz w:val="24"/>
      <w:szCs w:val="24"/>
    </w:rPr>
  </w:style>
  <w:style w:type="character" w:customStyle="1" w:styleId="alphaindentChar">
    <w:name w:val="alpha indent Char"/>
    <w:basedOn w:val="DefaultParagraphFont"/>
    <w:link w:val="alphaindent"/>
    <w:rsid w:val="00251A8F"/>
    <w:rPr>
      <w:rFonts w:ascii="Arial" w:eastAsia="Times New Roman" w:hAnsi="Arial" w:cs="Arial"/>
      <w:spacing w:val="-3"/>
      <w:sz w:val="24"/>
      <w:szCs w:val="24"/>
    </w:rPr>
  </w:style>
  <w:style w:type="character" w:styleId="Strong">
    <w:name w:val="Strong"/>
    <w:basedOn w:val="DefaultParagraphFont"/>
    <w:uiPriority w:val="22"/>
    <w:qFormat/>
    <w:rsid w:val="00AC5924"/>
    <w:rPr>
      <w:b/>
      <w:bCs/>
    </w:rPr>
  </w:style>
  <w:style w:type="character" w:styleId="Hyperlink">
    <w:name w:val="Hyperlink"/>
    <w:basedOn w:val="DefaultParagraphFont"/>
    <w:uiPriority w:val="99"/>
    <w:unhideWhenUsed/>
    <w:rsid w:val="0050073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22CE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22CE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6528FC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2C7F3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97E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7EB9"/>
  </w:style>
  <w:style w:type="character" w:customStyle="1" w:styleId="CommentTextChar">
    <w:name w:val="Comment Text Char"/>
    <w:basedOn w:val="DefaultParagraphFont"/>
    <w:link w:val="CommentText"/>
    <w:uiPriority w:val="99"/>
    <w:rsid w:val="00797EB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7E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7EB9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97F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2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6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ZWQ3Yzc2OGYtMTE1MS00MzdkLTljYmUtNDgxMDk5M2JjZDA1%40thread.v2/0?context=%7b%22Tid%22%3a%221fc2e933-d80e-49e2-b757-bfeba63a247c%22%2c%22Oid%22%3a%22329f70a2-3c18-4bad-8daa-18ab3a854fbb%22%7d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microsoft.com/microsoft-teams/join-a-meet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icrosoft.com/en-us/microsoft-teams/download-ap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723</Words>
  <Characters>3955</Characters>
  <Application>Microsoft Office Word</Application>
  <DocSecurity>0</DocSecurity>
  <Lines>172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on P. Buckley</dc:creator>
  <cp:lastModifiedBy>Elise Blocker</cp:lastModifiedBy>
  <cp:revision>3</cp:revision>
  <cp:lastPrinted>2024-04-02T21:35:00Z</cp:lastPrinted>
  <dcterms:created xsi:type="dcterms:W3CDTF">2024-04-20T17:57:00Z</dcterms:created>
  <dcterms:modified xsi:type="dcterms:W3CDTF">2024-04-20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dd2d7b164be20c87d3f57d0d4594e7b478b7ecffd2e8afe4f689fb6be48c97</vt:lpwstr>
  </property>
</Properties>
</file>